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88D1EA" w14:textId="77777777" w:rsidR="008E7444" w:rsidRPr="00706F1C" w:rsidRDefault="008E7444" w:rsidP="008E7444">
      <w:pPr>
        <w:spacing w:after="199" w:line="259" w:lineRule="auto"/>
        <w:ind w:left="1" w:firstLine="0"/>
        <w:jc w:val="center"/>
        <w:rPr>
          <w:rFonts w:eastAsia="Times New Roman"/>
          <w:b/>
          <w:sz w:val="28"/>
          <w:u w:val="single" w:color="000000"/>
        </w:rPr>
      </w:pPr>
      <w:r w:rsidRPr="00706F1C">
        <w:rPr>
          <w:rFonts w:eastAsia="Times New Roman"/>
          <w:b/>
          <w:sz w:val="28"/>
          <w:u w:val="single" w:color="000000"/>
        </w:rPr>
        <w:t>American Bar Endowment</w:t>
      </w:r>
    </w:p>
    <w:p w14:paraId="30E9C617" w14:textId="77777777" w:rsidR="008E7444" w:rsidRPr="00706F1C" w:rsidRDefault="008E7444" w:rsidP="008E7444">
      <w:pPr>
        <w:spacing w:after="199" w:line="259" w:lineRule="auto"/>
        <w:ind w:left="1" w:firstLine="0"/>
        <w:jc w:val="center"/>
        <w:rPr>
          <w:b/>
        </w:rPr>
      </w:pPr>
      <w:r w:rsidRPr="00706F1C">
        <w:rPr>
          <w:rFonts w:eastAsia="Times New Roman"/>
          <w:b/>
          <w:sz w:val="28"/>
          <w:u w:val="single" w:color="000000"/>
        </w:rPr>
        <w:t>Opportunity Grant Application</w:t>
      </w:r>
      <w:r w:rsidRPr="00706F1C">
        <w:rPr>
          <w:rFonts w:eastAsia="Times New Roman"/>
          <w:b/>
          <w:sz w:val="28"/>
        </w:rPr>
        <w:t xml:space="preserve"> </w:t>
      </w:r>
    </w:p>
    <w:p w14:paraId="7171A546" w14:textId="77777777" w:rsidR="00525761" w:rsidRPr="00525761" w:rsidRDefault="00525761" w:rsidP="008E7444">
      <w:pPr>
        <w:spacing w:after="225"/>
        <w:ind w:left="-15" w:firstLine="0"/>
        <w:rPr>
          <w:b/>
          <w:u w:val="single"/>
        </w:rPr>
      </w:pPr>
      <w:r w:rsidRPr="00525761">
        <w:rPr>
          <w:b/>
          <w:u w:val="single"/>
        </w:rPr>
        <w:t>Instructions</w:t>
      </w:r>
    </w:p>
    <w:p w14:paraId="791F229A" w14:textId="743E7255" w:rsidR="00525761" w:rsidRDefault="008E7444" w:rsidP="008E7444">
      <w:pPr>
        <w:spacing w:after="225"/>
        <w:ind w:left="-15" w:firstLine="0"/>
      </w:pPr>
      <w:r>
        <w:t xml:space="preserve">Thank you for your interest in the American Bar Endowment’s Opportunity Grant Program.  To be reviewed, an application must include complete and accurate responses to all the following questions </w:t>
      </w:r>
      <w:r w:rsidR="00525761">
        <w:t xml:space="preserve">and contain all the requested documents </w:t>
      </w:r>
      <w:r>
        <w:t xml:space="preserve">by the </w:t>
      </w:r>
      <w:r w:rsidRPr="00863244">
        <w:rPr>
          <w:color w:val="auto"/>
        </w:rPr>
        <w:t xml:space="preserve">application deadline. </w:t>
      </w:r>
      <w:r w:rsidR="00B8568D" w:rsidRPr="00863244">
        <w:rPr>
          <w:color w:val="auto"/>
        </w:rPr>
        <w:t>Yo</w:t>
      </w:r>
      <w:r w:rsidR="006436E0">
        <w:rPr>
          <w:color w:val="auto"/>
        </w:rPr>
        <w:t>u can e-mail your</w:t>
      </w:r>
      <w:r w:rsidR="00B8568D" w:rsidRPr="00863244">
        <w:rPr>
          <w:color w:val="auto"/>
        </w:rPr>
        <w:t xml:space="preserve"> </w:t>
      </w:r>
      <w:r w:rsidR="00B8568D">
        <w:t>completed application</w:t>
      </w:r>
      <w:r w:rsidR="006436E0">
        <w:t>,</w:t>
      </w:r>
      <w:r w:rsidR="00B8568D">
        <w:t xml:space="preserve"> including attachments and budget template forms</w:t>
      </w:r>
      <w:r w:rsidR="006436E0">
        <w:t>,</w:t>
      </w:r>
      <w:r w:rsidR="00B8568D">
        <w:t xml:space="preserve"> </w:t>
      </w:r>
      <w:r w:rsidR="00525761">
        <w:t xml:space="preserve">to Jackie Casey at </w:t>
      </w:r>
      <w:hyperlink r:id="rId8" w:history="1">
        <w:r w:rsidR="00525761" w:rsidRPr="00101112">
          <w:rPr>
            <w:rStyle w:val="Hyperlink"/>
          </w:rPr>
          <w:t>jcasey@abenet.org</w:t>
        </w:r>
      </w:hyperlink>
      <w:r w:rsidR="00525761">
        <w:t xml:space="preserve">.  </w:t>
      </w:r>
      <w:r w:rsidR="00B8568D">
        <w:t>Your application file</w:t>
      </w:r>
      <w:r w:rsidR="00525761">
        <w:t xml:space="preserve"> should be named using </w:t>
      </w:r>
      <w:r w:rsidR="00B8568D">
        <w:t>this naming convention:</w:t>
      </w:r>
      <w:r w:rsidR="00525761">
        <w:t xml:space="preserve"> </w:t>
      </w:r>
      <w:r w:rsidR="00F431C7">
        <w:t>Organization Name</w:t>
      </w:r>
      <w:r w:rsidR="00525761">
        <w:t xml:space="preserve"> </w:t>
      </w:r>
      <w:r w:rsidR="0008359A">
        <w:t>O</w:t>
      </w:r>
      <w:r w:rsidR="00525761">
        <w:t xml:space="preserve">pportunity </w:t>
      </w:r>
      <w:r w:rsidR="0008359A">
        <w:t>G</w:t>
      </w:r>
      <w:r w:rsidR="00525761">
        <w:t>rant</w:t>
      </w:r>
      <w:r w:rsidR="00B8568D">
        <w:t xml:space="preserve"> </w:t>
      </w:r>
      <w:r w:rsidR="0008359A">
        <w:t>A</w:t>
      </w:r>
      <w:r w:rsidR="00B8568D">
        <w:t>pplication</w:t>
      </w:r>
      <w:r w:rsidR="00525761">
        <w:t xml:space="preserve"> 2020.  </w:t>
      </w:r>
      <w:r w:rsidR="00B8568D">
        <w:t>Attachments should use this naming convention – your organization name contents of file and year (e.g.</w:t>
      </w:r>
      <w:r w:rsidR="0008359A">
        <w:t>,</w:t>
      </w:r>
      <w:r w:rsidR="00B8568D">
        <w:t xml:space="preserve"> </w:t>
      </w:r>
      <w:r w:rsidR="0008359A">
        <w:t>ABC C</w:t>
      </w:r>
      <w:r w:rsidR="00525761">
        <w:t xml:space="preserve">enter </w:t>
      </w:r>
      <w:r w:rsidR="0008359A">
        <w:t>P</w:t>
      </w:r>
      <w:r w:rsidR="00525761">
        <w:t xml:space="preserve">roject </w:t>
      </w:r>
      <w:r w:rsidR="0008359A">
        <w:t>B</w:t>
      </w:r>
      <w:r w:rsidR="00525761">
        <w:t>udget</w:t>
      </w:r>
      <w:r w:rsidR="00B8568D">
        <w:t xml:space="preserve"> 202</w:t>
      </w:r>
      <w:r w:rsidR="0008359A">
        <w:t>0</w:t>
      </w:r>
      <w:r w:rsidR="00525761">
        <w:t xml:space="preserve"> or </w:t>
      </w:r>
      <w:r w:rsidR="0008359A">
        <w:t>ABC C</w:t>
      </w:r>
      <w:r w:rsidR="00525761">
        <w:t xml:space="preserve">enter </w:t>
      </w:r>
      <w:r w:rsidR="0008359A">
        <w:t>B</w:t>
      </w:r>
      <w:r w:rsidR="00525761">
        <w:t xml:space="preserve">oard of </w:t>
      </w:r>
      <w:r w:rsidR="0008359A">
        <w:t>D</w:t>
      </w:r>
      <w:r w:rsidR="00525761">
        <w:t xml:space="preserve">irectors </w:t>
      </w:r>
      <w:r w:rsidR="0008359A">
        <w:t>L</w:t>
      </w:r>
      <w:r w:rsidR="00525761">
        <w:t>ist</w:t>
      </w:r>
      <w:r w:rsidR="00B8568D">
        <w:t xml:space="preserve"> 2020</w:t>
      </w:r>
      <w:r w:rsidR="00525761">
        <w:t xml:space="preserve">).  </w:t>
      </w:r>
      <w:r w:rsidR="00B8568D">
        <w:t xml:space="preserve">You may submit additional information other than what is required using the same naming convention.  </w:t>
      </w:r>
    </w:p>
    <w:p w14:paraId="1544505F" w14:textId="0018576C" w:rsidR="008E7444" w:rsidRDefault="008E7444" w:rsidP="008E7444">
      <w:pPr>
        <w:spacing w:after="225"/>
        <w:ind w:left="-15" w:firstLine="0"/>
      </w:pPr>
      <w:r>
        <w:t xml:space="preserve">The American Bar Endowment may request additional information and documentation from you to </w:t>
      </w:r>
      <w:r w:rsidR="00B8568D">
        <w:t>review your</w:t>
      </w:r>
      <w:r>
        <w:t xml:space="preserve"> </w:t>
      </w:r>
      <w:r w:rsidR="0008359A">
        <w:t>a</w:t>
      </w:r>
      <w:r>
        <w:t xml:space="preserve">pplication.  </w:t>
      </w:r>
      <w:r w:rsidR="006436E0">
        <w:t>A t</w:t>
      </w:r>
      <w:r w:rsidR="00CD1FBF">
        <w:t xml:space="preserve">imely response will ensure that </w:t>
      </w:r>
      <w:r w:rsidR="00186E9B">
        <w:t>y</w:t>
      </w:r>
      <w:r w:rsidR="0008359A">
        <w:t>our application can be included in the review process.</w:t>
      </w:r>
    </w:p>
    <w:p w14:paraId="0AF93DD1" w14:textId="245B6305" w:rsidR="008E7444" w:rsidRDefault="008E7444" w:rsidP="008E7444">
      <w:pPr>
        <w:spacing w:after="225"/>
        <w:ind w:left="-15" w:firstLine="0"/>
      </w:pPr>
      <w:r>
        <w:t xml:space="preserve">If you have questions about the Opportunity Grants Program or about the application, please contact Jackie Casey at 312-988-6402 or </w:t>
      </w:r>
      <w:hyperlink r:id="rId9" w:history="1">
        <w:r w:rsidRPr="008D257F">
          <w:rPr>
            <w:rStyle w:val="Hyperlink"/>
          </w:rPr>
          <w:t>jcasey@abenet.org</w:t>
        </w:r>
      </w:hyperlink>
      <w:r>
        <w:t xml:space="preserve">.  </w:t>
      </w:r>
    </w:p>
    <w:p w14:paraId="604680AA" w14:textId="40DE8CD9" w:rsidR="008E7444" w:rsidRDefault="00863244" w:rsidP="008E7444">
      <w:pPr>
        <w:spacing w:after="225"/>
        <w:ind w:left="0" w:firstLine="0"/>
      </w:pPr>
      <w:r>
        <w:t>With your application, you will also need to read, sign</w:t>
      </w:r>
      <w:r w:rsidR="006436E0">
        <w:t>,</w:t>
      </w:r>
      <w:r>
        <w:t xml:space="preserve"> and submit the </w:t>
      </w:r>
      <w:r w:rsidR="008E7444" w:rsidRPr="00B8568D">
        <w:rPr>
          <w:color w:val="4472C4" w:themeColor="accent1"/>
        </w:rPr>
        <w:t>American Bar Endowment Grant Agreement</w:t>
      </w:r>
      <w:r>
        <w:rPr>
          <w:color w:val="4472C4" w:themeColor="accent1"/>
        </w:rPr>
        <w:t xml:space="preserve">.  </w:t>
      </w:r>
      <w:r w:rsidR="008E7444">
        <w:t xml:space="preserve">  </w:t>
      </w:r>
    </w:p>
    <w:p w14:paraId="37B58D4A" w14:textId="77777777" w:rsidR="00C22D7D" w:rsidRDefault="00C22D7D" w:rsidP="008E7444">
      <w:pPr>
        <w:spacing w:after="225"/>
        <w:ind w:left="0" w:firstLine="0"/>
        <w:rPr>
          <w:b/>
          <w:color w:val="auto"/>
          <w:u w:val="single"/>
        </w:rPr>
      </w:pPr>
    </w:p>
    <w:p w14:paraId="5DADCC72" w14:textId="022A9C29" w:rsidR="00033677" w:rsidRPr="00F431C7" w:rsidRDefault="00AA2126" w:rsidP="008E7444">
      <w:pPr>
        <w:spacing w:after="225"/>
        <w:ind w:left="0" w:firstLine="0"/>
        <w:rPr>
          <w:b/>
          <w:color w:val="auto"/>
          <w:u w:val="single"/>
        </w:rPr>
      </w:pPr>
      <w:r w:rsidRPr="00F431C7">
        <w:rPr>
          <w:b/>
          <w:color w:val="auto"/>
          <w:u w:val="single"/>
        </w:rPr>
        <w:t>Summary of Application</w:t>
      </w:r>
    </w:p>
    <w:p w14:paraId="694F8AF9" w14:textId="63AE3A52" w:rsidR="00AE5FD1" w:rsidRPr="00F431C7" w:rsidRDefault="00AE5FD1" w:rsidP="00AE5FD1">
      <w:pPr>
        <w:spacing w:after="225"/>
        <w:ind w:left="0" w:firstLine="0"/>
        <w:rPr>
          <w:color w:val="auto"/>
        </w:rPr>
      </w:pPr>
      <w:r w:rsidRPr="00F431C7">
        <w:rPr>
          <w:color w:val="auto"/>
        </w:rPr>
        <w:t xml:space="preserve">Provide a short description (approximately </w:t>
      </w:r>
      <w:r w:rsidR="00863244">
        <w:rPr>
          <w:color w:val="auto"/>
        </w:rPr>
        <w:t xml:space="preserve">250 </w:t>
      </w:r>
      <w:r w:rsidRPr="00F431C7">
        <w:rPr>
          <w:color w:val="auto"/>
        </w:rPr>
        <w:t>words or less) of the project/program for which you are seeking funding</w:t>
      </w:r>
      <w:r w:rsidR="00423237" w:rsidRPr="00F431C7">
        <w:rPr>
          <w:color w:val="auto"/>
        </w:rPr>
        <w:t>.</w:t>
      </w:r>
      <w:r w:rsidRPr="00F431C7">
        <w:rPr>
          <w:color w:val="auto"/>
        </w:rPr>
        <w:t xml:space="preserve">  This description should briefly name the problem, need or issue the project/program addresses, how the project will address it</w:t>
      </w:r>
      <w:r w:rsidR="006436E0">
        <w:rPr>
          <w:color w:val="auto"/>
        </w:rPr>
        <w:t>,</w:t>
      </w:r>
      <w:r w:rsidRPr="00F431C7">
        <w:rPr>
          <w:color w:val="auto"/>
        </w:rPr>
        <w:t xml:space="preserve"> and what the ultimate impact of the grant will be. </w:t>
      </w:r>
      <w:sdt>
        <w:sdtPr>
          <w:rPr>
            <w:color w:val="auto"/>
          </w:rPr>
          <w:id w:val="336282556"/>
          <w:placeholder>
            <w:docPart w:val="00A0883A49F24D7D971BAFCE0F742D71"/>
          </w:placeholder>
          <w:showingPlcHdr/>
        </w:sdtPr>
        <w:sdtEndPr/>
        <w:sdtContent>
          <w:r w:rsidRPr="00F431C7">
            <w:rPr>
              <w:rStyle w:val="PlaceholderText"/>
              <w:color w:val="A6A6A6" w:themeColor="background1" w:themeShade="A6"/>
            </w:rPr>
            <w:t>Click or tap here to enter text.</w:t>
          </w:r>
        </w:sdtContent>
      </w:sdt>
    </w:p>
    <w:p w14:paraId="37E6009F" w14:textId="4F6EECCB" w:rsidR="00AE5FD1" w:rsidRPr="00F431C7" w:rsidRDefault="00AE5FD1" w:rsidP="00AE5FD1">
      <w:pPr>
        <w:spacing w:after="225"/>
        <w:ind w:left="0" w:firstLine="0"/>
        <w:rPr>
          <w:color w:val="auto"/>
        </w:rPr>
      </w:pPr>
      <w:r w:rsidRPr="00F431C7">
        <w:rPr>
          <w:color w:val="auto"/>
        </w:rPr>
        <w:t>Amount Requested from the ABE</w:t>
      </w:r>
      <w:r w:rsidR="00423237" w:rsidRPr="00F431C7">
        <w:rPr>
          <w:color w:val="auto"/>
        </w:rPr>
        <w:t>.</w:t>
      </w:r>
      <w:r w:rsidRPr="00F431C7">
        <w:rPr>
          <w:color w:val="auto"/>
        </w:rPr>
        <w:t xml:space="preserve"> </w:t>
      </w:r>
      <w:sdt>
        <w:sdtPr>
          <w:rPr>
            <w:color w:val="auto"/>
          </w:rPr>
          <w:id w:val="196360384"/>
          <w:placeholder>
            <w:docPart w:val="B56EC218F94945C7877331E4842B7D81"/>
          </w:placeholder>
          <w:showingPlcHdr/>
        </w:sdtPr>
        <w:sdtEndPr/>
        <w:sdtContent>
          <w:r w:rsidRPr="00F431C7">
            <w:rPr>
              <w:rStyle w:val="PlaceholderText"/>
              <w:color w:val="A6A6A6" w:themeColor="background1" w:themeShade="A6"/>
            </w:rPr>
            <w:t>Click or tap here to enter text.</w:t>
          </w:r>
        </w:sdtContent>
      </w:sdt>
    </w:p>
    <w:p w14:paraId="05302BE3" w14:textId="77777777" w:rsidR="00AA2126" w:rsidRDefault="00AA2126" w:rsidP="008E7444">
      <w:pPr>
        <w:spacing w:after="225"/>
        <w:ind w:left="0" w:firstLine="0"/>
      </w:pPr>
    </w:p>
    <w:p w14:paraId="76AFEE74" w14:textId="77777777" w:rsidR="00C22D7D" w:rsidRDefault="00C22D7D" w:rsidP="008E7444">
      <w:pPr>
        <w:spacing w:after="225"/>
        <w:ind w:left="0" w:firstLine="0"/>
        <w:rPr>
          <w:b/>
          <w:u w:val="single"/>
        </w:rPr>
      </w:pPr>
    </w:p>
    <w:p w14:paraId="1A5CB2C1" w14:textId="77777777" w:rsidR="00C22D7D" w:rsidRDefault="00C22D7D" w:rsidP="008E7444">
      <w:pPr>
        <w:spacing w:after="225"/>
        <w:ind w:left="0" w:firstLine="0"/>
        <w:rPr>
          <w:b/>
          <w:u w:val="single"/>
        </w:rPr>
      </w:pPr>
    </w:p>
    <w:p w14:paraId="178991F8" w14:textId="77777777" w:rsidR="00C22D7D" w:rsidRDefault="00C22D7D" w:rsidP="008E7444">
      <w:pPr>
        <w:spacing w:after="225"/>
        <w:ind w:left="0" w:firstLine="0"/>
        <w:rPr>
          <w:b/>
          <w:u w:val="single"/>
        </w:rPr>
      </w:pPr>
    </w:p>
    <w:p w14:paraId="15615831" w14:textId="71424CCF" w:rsidR="003C5317" w:rsidRPr="00306058" w:rsidRDefault="00525761" w:rsidP="008E7444">
      <w:pPr>
        <w:spacing w:after="225"/>
        <w:ind w:left="0" w:firstLine="0"/>
        <w:rPr>
          <w:b/>
          <w:u w:val="single"/>
        </w:rPr>
      </w:pPr>
      <w:r>
        <w:rPr>
          <w:b/>
          <w:u w:val="single"/>
        </w:rPr>
        <w:lastRenderedPageBreak/>
        <w:t xml:space="preserve">Applicant </w:t>
      </w:r>
      <w:r w:rsidR="003C5317" w:rsidRPr="00306058">
        <w:rPr>
          <w:b/>
          <w:u w:val="single"/>
        </w:rPr>
        <w:t>Organizational Information</w:t>
      </w:r>
    </w:p>
    <w:p w14:paraId="606397C4" w14:textId="5365E67B" w:rsidR="001A66C0" w:rsidRDefault="005D602B" w:rsidP="008E7444">
      <w:pPr>
        <w:spacing w:after="225"/>
        <w:ind w:left="0" w:firstLine="0"/>
      </w:pPr>
      <w:r>
        <w:t xml:space="preserve">Applicant </w:t>
      </w:r>
      <w:r w:rsidR="001A66C0" w:rsidRPr="003C5317">
        <w:t>Organization</w:t>
      </w:r>
      <w:r w:rsidR="003C5317" w:rsidRPr="003C5317">
        <w:t xml:space="preserve"> Name</w:t>
      </w:r>
      <w:r w:rsidR="008E7444">
        <w:t xml:space="preserve"> (including any assumed business name(s) used)</w:t>
      </w:r>
      <w:r w:rsidR="001A66C0">
        <w:t>:</w:t>
      </w:r>
      <w:r w:rsidR="008E7444">
        <w:t xml:space="preserve"> </w:t>
      </w:r>
      <w:sdt>
        <w:sdtPr>
          <w:id w:val="-1174178223"/>
          <w:placeholder>
            <w:docPart w:val="27537E9355594B938D35C80370AD98A3"/>
          </w:placeholder>
          <w:showingPlcHdr/>
        </w:sdtPr>
        <w:sdtEndPr/>
        <w:sdtContent>
          <w:r w:rsidR="001A66C0" w:rsidRPr="002F5C6F">
            <w:rPr>
              <w:rStyle w:val="PlaceholderText"/>
            </w:rPr>
            <w:t>Click or tap here to enter text.</w:t>
          </w:r>
        </w:sdtContent>
      </w:sdt>
    </w:p>
    <w:p w14:paraId="0F49FFCD" w14:textId="6077EF8A" w:rsidR="00FC203C" w:rsidRDefault="00FC203C" w:rsidP="00FC203C">
      <w:pPr>
        <w:spacing w:after="225"/>
        <w:ind w:left="0" w:firstLine="0"/>
      </w:pPr>
      <w:r>
        <w:t>Is</w:t>
      </w:r>
      <w:r w:rsidR="005D602B">
        <w:t xml:space="preserve"> this </w:t>
      </w:r>
      <w:r>
        <w:t>organization classified by the Internal Revenue Service as exempt from federal taxation under Code section 501(c)(3) an</w:t>
      </w:r>
      <w:r w:rsidR="0063639F">
        <w:t>d as</w:t>
      </w:r>
      <w:r>
        <w:t xml:space="preserve"> a public charity or supporting organization under Code section 509(a)? </w:t>
      </w:r>
      <w:bookmarkStart w:id="0" w:name="_Hlk536110561"/>
      <w:sdt>
        <w:sdtPr>
          <w:id w:val="-12215868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  </w:t>
      </w:r>
      <w:sdt>
        <w:sdtPr>
          <w:id w:val="-15368001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  <w:r w:rsidR="005D602B">
        <w:tab/>
        <w:t xml:space="preserve">If the applicant is classified by Code Section 509(a)(3) as a supporting organization, provide information on the sub-classification category and detailed information about the supported organization(s).  </w:t>
      </w:r>
      <w:sdt>
        <w:sdtPr>
          <w:id w:val="228579375"/>
          <w:placeholder>
            <w:docPart w:val="E153CB5BF8D041E88A62B19BC601862C"/>
          </w:placeholder>
          <w:showingPlcHdr/>
        </w:sdtPr>
        <w:sdtEndPr/>
        <w:sdtContent>
          <w:r w:rsidR="005D602B" w:rsidRPr="002F5C6F">
            <w:rPr>
              <w:rStyle w:val="PlaceholderText"/>
            </w:rPr>
            <w:t>Click or tap here to enter text.</w:t>
          </w:r>
        </w:sdtContent>
      </w:sdt>
    </w:p>
    <w:bookmarkEnd w:id="0"/>
    <w:p w14:paraId="13852A27" w14:textId="4001F9C9" w:rsidR="00FC203C" w:rsidRDefault="00FC203C" w:rsidP="00FC203C">
      <w:pPr>
        <w:spacing w:after="225"/>
        <w:ind w:left="0" w:firstLine="0"/>
      </w:pPr>
      <w:r>
        <w:t xml:space="preserve">If no, do you have a written fiscal agency agreement with another organization with that classification?   </w:t>
      </w:r>
      <w:sdt>
        <w:sdtPr>
          <w:id w:val="-1784409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  </w:t>
      </w:r>
      <w:sdt>
        <w:sdtPr>
          <w:id w:val="464776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   What is that organization’s name? </w:t>
      </w:r>
      <w:sdt>
        <w:sdtPr>
          <w:id w:val="-199469313"/>
          <w:placeholder>
            <w:docPart w:val="4F312FEF513147149078F512D0151844"/>
          </w:placeholder>
          <w:showingPlcHdr/>
        </w:sdtPr>
        <w:sdtEndPr/>
        <w:sdtContent>
          <w:r w:rsidRPr="002F5C6F">
            <w:rPr>
              <w:rStyle w:val="PlaceholderText"/>
            </w:rPr>
            <w:t>Click or tap here to enter text.</w:t>
          </w:r>
        </w:sdtContent>
      </w:sdt>
    </w:p>
    <w:p w14:paraId="11B111CC" w14:textId="2E005194" w:rsidR="00CD1FBF" w:rsidRDefault="00CD1FBF" w:rsidP="00CD1FBF">
      <w:pPr>
        <w:spacing w:after="225"/>
        <w:ind w:left="0" w:firstLine="0"/>
      </w:pPr>
      <w:r>
        <w:t xml:space="preserve">Applicant (or fiscal agent) EIN.  </w:t>
      </w:r>
      <w:sdt>
        <w:sdtPr>
          <w:id w:val="1258488566"/>
          <w:placeholder>
            <w:docPart w:val="BADA448ECE3F451B935C44A76EE23AAB"/>
          </w:placeholder>
          <w:showingPlcHdr/>
        </w:sdtPr>
        <w:sdtEndPr/>
        <w:sdtContent>
          <w:r w:rsidRPr="002F5C6F">
            <w:rPr>
              <w:rStyle w:val="PlaceholderText"/>
            </w:rPr>
            <w:t>Click or tap here to enter text.</w:t>
          </w:r>
        </w:sdtContent>
      </w:sdt>
    </w:p>
    <w:p w14:paraId="707CC330" w14:textId="3014562D" w:rsidR="003C5317" w:rsidRDefault="003C5317" w:rsidP="00CD1FBF">
      <w:pPr>
        <w:spacing w:after="225"/>
        <w:ind w:left="0" w:firstLine="0"/>
      </w:pPr>
      <w:r>
        <w:t xml:space="preserve">Organizational Mission Statement: </w:t>
      </w:r>
      <w:sdt>
        <w:sdtPr>
          <w:id w:val="21909259"/>
          <w:placeholder>
            <w:docPart w:val="A6D03DFE8E8F410E8D5444C87F93A43E"/>
          </w:placeholder>
          <w:showingPlcHdr/>
        </w:sdtPr>
        <w:sdtEndPr/>
        <w:sdtContent>
          <w:r w:rsidRPr="002F5C6F">
            <w:rPr>
              <w:rStyle w:val="PlaceholderText"/>
            </w:rPr>
            <w:t>Click or tap here to enter text.</w:t>
          </w:r>
        </w:sdtContent>
      </w:sdt>
    </w:p>
    <w:p w14:paraId="5C7A7195" w14:textId="3015515C" w:rsidR="008F23A1" w:rsidRDefault="005D602B" w:rsidP="001A66C0">
      <w:pPr>
        <w:spacing w:after="225"/>
        <w:ind w:left="0" w:firstLine="0"/>
      </w:pPr>
      <w:r>
        <w:t xml:space="preserve">Briefly describe </w:t>
      </w:r>
      <w:r w:rsidR="00B8568D">
        <w:t>the</w:t>
      </w:r>
      <w:r>
        <w:t xml:space="preserve"> organization</w:t>
      </w:r>
      <w:r w:rsidR="008F23A1">
        <w:t>’s</w:t>
      </w:r>
      <w:r>
        <w:t xml:space="preserve"> </w:t>
      </w:r>
      <w:r w:rsidR="00B8568D">
        <w:t>key c</w:t>
      </w:r>
      <w:r>
        <w:t>urrent programming</w:t>
      </w:r>
      <w:r w:rsidR="008F23A1">
        <w:t xml:space="preserve"> that advances this mission</w:t>
      </w:r>
      <w:r w:rsidR="00CD1FBF">
        <w:t xml:space="preserve"> (please do not exceed </w:t>
      </w:r>
      <w:r w:rsidR="00B8568D">
        <w:t>3</w:t>
      </w:r>
      <w:r w:rsidR="00CD1FBF">
        <w:t xml:space="preserve">000 </w:t>
      </w:r>
      <w:r w:rsidR="00B8568D">
        <w:t>characters with spaces</w:t>
      </w:r>
      <w:r w:rsidR="00CD1FBF">
        <w:t>)</w:t>
      </w:r>
      <w:r w:rsidR="008F23A1">
        <w:t xml:space="preserve">:  </w:t>
      </w:r>
      <w:sdt>
        <w:sdtPr>
          <w:id w:val="-1175958546"/>
          <w:placeholder>
            <w:docPart w:val="C4FC9A18F9EB474E9732A19280BB4A56"/>
          </w:placeholder>
          <w:showingPlcHdr/>
        </w:sdtPr>
        <w:sdtEndPr/>
        <w:sdtContent>
          <w:bookmarkStart w:id="1" w:name="_GoBack"/>
          <w:r w:rsidR="008F23A1" w:rsidRPr="002F5C6F">
            <w:rPr>
              <w:rStyle w:val="PlaceholderText"/>
            </w:rPr>
            <w:t>Click or tap here to enter text.</w:t>
          </w:r>
          <w:bookmarkEnd w:id="1"/>
        </w:sdtContent>
      </w:sdt>
    </w:p>
    <w:p w14:paraId="099E1D23" w14:textId="181A68B9" w:rsidR="001A66C0" w:rsidRDefault="00CD1FBF" w:rsidP="001A66C0">
      <w:pPr>
        <w:spacing w:after="225"/>
        <w:ind w:left="0" w:firstLine="0"/>
      </w:pPr>
      <w:r>
        <w:t xml:space="preserve">Have you received an </w:t>
      </w:r>
      <w:r w:rsidR="001A66C0">
        <w:t xml:space="preserve">ABE </w:t>
      </w:r>
      <w:r>
        <w:t>Opportunity Grant in the past</w:t>
      </w:r>
      <w:r w:rsidR="001A66C0">
        <w:t xml:space="preserve">?  </w:t>
      </w:r>
      <w:sdt>
        <w:sdtPr>
          <w:id w:val="-1933272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</w:t>
      </w:r>
      <w:r>
        <w:tab/>
        <w:t xml:space="preserve">  </w:t>
      </w:r>
      <w:sdt>
        <w:sdtPr>
          <w:id w:val="1253552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     </w:t>
      </w:r>
      <w:r w:rsidR="00B8568D">
        <w:t>A</w:t>
      </w:r>
      <w:r w:rsidR="001A66C0">
        <w:t xml:space="preserve"> new </w:t>
      </w:r>
      <w:r w:rsidR="001A66C0" w:rsidRPr="00863244">
        <w:rPr>
          <w:color w:val="auto"/>
        </w:rPr>
        <w:t xml:space="preserve">grant request cannot be considered until a </w:t>
      </w:r>
      <w:r w:rsidR="00C8134F" w:rsidRPr="00863244">
        <w:rPr>
          <w:color w:val="auto"/>
        </w:rPr>
        <w:t xml:space="preserve">Final </w:t>
      </w:r>
      <w:r w:rsidR="001A66C0" w:rsidRPr="00863244">
        <w:rPr>
          <w:color w:val="auto"/>
        </w:rPr>
        <w:t>Grant Impact Report</w:t>
      </w:r>
      <w:r w:rsidRPr="00863244">
        <w:rPr>
          <w:color w:val="auto"/>
        </w:rPr>
        <w:t xml:space="preserve"> for the previous </w:t>
      </w:r>
      <w:r>
        <w:t>grant</w:t>
      </w:r>
      <w:r w:rsidR="001A66C0">
        <w:t xml:space="preserve"> has been submitted to the ABE and accepted. </w:t>
      </w:r>
    </w:p>
    <w:p w14:paraId="03ADD69B" w14:textId="5D4662EC" w:rsidR="005D602B" w:rsidRPr="00AF2AE7" w:rsidRDefault="00306058" w:rsidP="005D602B">
      <w:pPr>
        <w:spacing w:after="0"/>
        <w:ind w:left="0" w:firstLine="0"/>
      </w:pPr>
      <w:r w:rsidRPr="00AF2AE7">
        <w:t>Is the applicant affiliated by control or contractual arrangement (</w:t>
      </w:r>
      <w:r w:rsidR="005D602B" w:rsidRPr="00AF2AE7">
        <w:t>e.g.</w:t>
      </w:r>
      <w:r w:rsidR="006436E0" w:rsidRPr="00AF2AE7">
        <w:t>,</w:t>
      </w:r>
      <w:r w:rsidR="005D602B" w:rsidRPr="00AF2AE7">
        <w:t xml:space="preserve"> </w:t>
      </w:r>
      <w:r w:rsidRPr="00AF2AE7">
        <w:t xml:space="preserve">intellectual property license agreement or affiliation agreement) with any other organizations? </w:t>
      </w:r>
    </w:p>
    <w:p w14:paraId="294D28C9" w14:textId="77777777" w:rsidR="00AF2AE7" w:rsidRDefault="00AF2AE7" w:rsidP="00AF2AE7">
      <w:pPr>
        <w:spacing w:after="0" w:line="240" w:lineRule="auto"/>
        <w:ind w:left="0" w:firstLine="0"/>
      </w:pPr>
      <w:sdt>
        <w:sdtPr>
          <w:id w:val="-359588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602B" w:rsidRPr="00AF2AE7">
            <w:rPr>
              <w:rFonts w:ascii="Segoe UI Symbol" w:eastAsia="MS Gothic" w:hAnsi="Segoe UI Symbol" w:cs="Segoe UI Symbol"/>
            </w:rPr>
            <w:t>☐</w:t>
          </w:r>
        </w:sdtContent>
      </w:sdt>
      <w:r w:rsidR="005D602B" w:rsidRPr="00AF2AE7">
        <w:t xml:space="preserve"> YES     </w:t>
      </w:r>
      <w:sdt>
        <w:sdtPr>
          <w:id w:val="-565874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602B" w:rsidRPr="00AF2AE7">
            <w:rPr>
              <w:rFonts w:ascii="Segoe UI Symbol" w:eastAsia="MS Gothic" w:hAnsi="Segoe UI Symbol" w:cs="Segoe UI Symbol"/>
            </w:rPr>
            <w:t>☐</w:t>
          </w:r>
        </w:sdtContent>
      </w:sdt>
      <w:r w:rsidR="005D602B" w:rsidRPr="00AF2AE7">
        <w:t xml:space="preserve"> NO  If yes, please identify each and describe the relationship(s).  </w:t>
      </w:r>
      <w:sdt>
        <w:sdtPr>
          <w:id w:val="1916362868"/>
          <w:placeholder>
            <w:docPart w:val="8E0A47863BA64F9499763283461FCAD9"/>
          </w:placeholder>
          <w:showingPlcHdr/>
        </w:sdtPr>
        <w:sdtEndPr/>
        <w:sdtContent>
          <w:r w:rsidR="005D602B" w:rsidRPr="00AF2AE7">
            <w:rPr>
              <w:rStyle w:val="PlaceholderText"/>
            </w:rPr>
            <w:t>Click or tap here to enter text.</w:t>
          </w:r>
        </w:sdtContent>
      </w:sdt>
    </w:p>
    <w:p w14:paraId="1191C4D4" w14:textId="77777777" w:rsidR="00AF2AE7" w:rsidRDefault="00AF2AE7" w:rsidP="00AF2AE7">
      <w:pPr>
        <w:spacing w:after="0" w:line="240" w:lineRule="auto"/>
        <w:ind w:left="0" w:firstLine="0"/>
      </w:pPr>
    </w:p>
    <w:p w14:paraId="56AF4850" w14:textId="0AC04F62" w:rsidR="00AF2AE7" w:rsidRPr="00AF2AE7" w:rsidRDefault="00AF2AE7" w:rsidP="00AF2AE7">
      <w:pPr>
        <w:spacing w:after="0" w:line="240" w:lineRule="auto"/>
        <w:ind w:left="0" w:firstLine="0"/>
      </w:pPr>
      <w:r w:rsidRPr="00AF2AE7">
        <w:t xml:space="preserve">How did you learn about the Opportunity Grant Program? </w:t>
      </w:r>
      <w:sdt>
        <w:sdtPr>
          <w:id w:val="-1373608710"/>
          <w:placeholder>
            <w:docPart w:val="194FCDA309CA4C88B103DD6BFBCA9269"/>
          </w:placeholder>
          <w:showingPlcHdr/>
        </w:sdtPr>
        <w:sdtContent>
          <w:r w:rsidRPr="002F5C6F">
            <w:rPr>
              <w:rStyle w:val="PlaceholderText"/>
            </w:rPr>
            <w:t>Click or tap here to enter text.</w:t>
          </w:r>
        </w:sdtContent>
      </w:sdt>
    </w:p>
    <w:p w14:paraId="3A522308" w14:textId="77777777" w:rsidR="00AF2AE7" w:rsidRDefault="00AF2AE7" w:rsidP="008E7444">
      <w:pPr>
        <w:spacing w:after="225"/>
        <w:ind w:left="0" w:firstLine="0"/>
        <w:rPr>
          <w:u w:val="single"/>
        </w:rPr>
      </w:pPr>
    </w:p>
    <w:p w14:paraId="1D5B071A" w14:textId="2038B3B0" w:rsidR="001A66C0" w:rsidRPr="001A66C0" w:rsidRDefault="001A66C0" w:rsidP="008E7444">
      <w:pPr>
        <w:spacing w:after="225"/>
        <w:ind w:left="0" w:firstLine="0"/>
        <w:rPr>
          <w:u w:val="single"/>
        </w:rPr>
      </w:pPr>
      <w:r w:rsidRPr="001A66C0">
        <w:rPr>
          <w:u w:val="single"/>
        </w:rPr>
        <w:t>Principal Contact for this Grant Application</w:t>
      </w:r>
    </w:p>
    <w:p w14:paraId="70CEA4F2" w14:textId="13A2FBB6" w:rsidR="001A66C0" w:rsidRDefault="001A66C0" w:rsidP="00CD1FBF">
      <w:pPr>
        <w:spacing w:after="0" w:line="240" w:lineRule="auto"/>
        <w:ind w:left="0" w:firstLine="0"/>
      </w:pPr>
      <w:r>
        <w:t>N</w:t>
      </w:r>
      <w:r w:rsidR="008E7444">
        <w:t>ame</w:t>
      </w:r>
      <w:r>
        <w:t xml:space="preserve">: </w:t>
      </w:r>
      <w:sdt>
        <w:sdtPr>
          <w:id w:val="-261602255"/>
          <w:placeholder>
            <w:docPart w:val="47E5015FE18B4239944A17B65DF8BD1C"/>
          </w:placeholder>
          <w:showingPlcHdr/>
        </w:sdtPr>
        <w:sdtEndPr/>
        <w:sdtContent>
          <w:r w:rsidRPr="002F5C6F">
            <w:rPr>
              <w:rStyle w:val="PlaceholderText"/>
            </w:rPr>
            <w:t>Click or tap here to enter text.</w:t>
          </w:r>
        </w:sdtContent>
      </w:sdt>
    </w:p>
    <w:p w14:paraId="1B26001A" w14:textId="461FD1F5" w:rsidR="001A66C0" w:rsidRDefault="001A66C0" w:rsidP="00CD1FBF">
      <w:pPr>
        <w:spacing w:after="0" w:line="240" w:lineRule="auto"/>
        <w:ind w:left="0" w:firstLine="0"/>
      </w:pPr>
      <w:r>
        <w:t xml:space="preserve">Title: </w:t>
      </w:r>
      <w:sdt>
        <w:sdtPr>
          <w:id w:val="1477873407"/>
          <w:placeholder>
            <w:docPart w:val="D14C2CDBFBFE4B80BC68C6BB3C6016B1"/>
          </w:placeholder>
          <w:showingPlcHdr/>
        </w:sdtPr>
        <w:sdtEndPr/>
        <w:sdtContent>
          <w:r w:rsidRPr="002F5C6F">
            <w:rPr>
              <w:rStyle w:val="PlaceholderText"/>
            </w:rPr>
            <w:t>Click or tap here to enter text.</w:t>
          </w:r>
        </w:sdtContent>
      </w:sdt>
    </w:p>
    <w:p w14:paraId="5195E05A" w14:textId="67D6D65C" w:rsidR="001A66C0" w:rsidRDefault="001A66C0" w:rsidP="00CD1FBF">
      <w:pPr>
        <w:spacing w:after="0" w:line="240" w:lineRule="auto"/>
        <w:ind w:left="0" w:firstLine="0"/>
      </w:pPr>
      <w:r>
        <w:lastRenderedPageBreak/>
        <w:t>E</w:t>
      </w:r>
      <w:r w:rsidR="008E7444">
        <w:t>mail address</w:t>
      </w:r>
      <w:r>
        <w:t xml:space="preserve">: </w:t>
      </w:r>
      <w:sdt>
        <w:sdtPr>
          <w:id w:val="1076476882"/>
          <w:placeholder>
            <w:docPart w:val="79420DA03F494943B62C56C80830B393"/>
          </w:placeholder>
          <w:showingPlcHdr/>
        </w:sdtPr>
        <w:sdtEndPr/>
        <w:sdtContent>
          <w:r w:rsidRPr="002F5C6F">
            <w:rPr>
              <w:rStyle w:val="PlaceholderText"/>
            </w:rPr>
            <w:t>Click or tap here to enter text.</w:t>
          </w:r>
        </w:sdtContent>
      </w:sdt>
      <w:r>
        <w:t xml:space="preserve">                                                        </w:t>
      </w:r>
      <w:r w:rsidR="008E7444">
        <w:t xml:space="preserve"> </w:t>
      </w:r>
    </w:p>
    <w:p w14:paraId="26D9A859" w14:textId="584EE052" w:rsidR="008E7444" w:rsidRDefault="001A66C0" w:rsidP="00CD1FBF">
      <w:pPr>
        <w:spacing w:after="0" w:line="240" w:lineRule="auto"/>
        <w:ind w:left="0" w:firstLine="0"/>
      </w:pPr>
      <w:r>
        <w:t>Phone</w:t>
      </w:r>
      <w:r w:rsidR="00CD1FBF">
        <w:t>:</w:t>
      </w:r>
      <w:r w:rsidR="008E7444">
        <w:t xml:space="preserve"> </w:t>
      </w:r>
      <w:sdt>
        <w:sdtPr>
          <w:id w:val="289329114"/>
          <w:placeholder>
            <w:docPart w:val="AAA010364B7640B8A5099C257A8FC1B7"/>
          </w:placeholder>
          <w:showingPlcHdr/>
        </w:sdtPr>
        <w:sdtEndPr/>
        <w:sdtContent>
          <w:r w:rsidRPr="002F5C6F">
            <w:rPr>
              <w:rStyle w:val="PlaceholderText"/>
            </w:rPr>
            <w:t>Click or tap here to enter text.</w:t>
          </w:r>
        </w:sdtContent>
      </w:sdt>
    </w:p>
    <w:p w14:paraId="650095C2" w14:textId="102EE5D3" w:rsidR="00CD1FBF" w:rsidRDefault="00CD1FBF" w:rsidP="00CD1FBF">
      <w:pPr>
        <w:spacing w:after="0" w:line="240" w:lineRule="auto"/>
        <w:ind w:left="0" w:firstLine="0"/>
      </w:pPr>
      <w:r>
        <w:t xml:space="preserve">Street Address:  </w:t>
      </w:r>
      <w:sdt>
        <w:sdtPr>
          <w:id w:val="1051271456"/>
          <w:placeholder>
            <w:docPart w:val="5A51BCF802234D2C8D4A0DE215733100"/>
          </w:placeholder>
          <w:showingPlcHdr/>
        </w:sdtPr>
        <w:sdtEndPr/>
        <w:sdtContent>
          <w:r w:rsidRPr="002F5C6F">
            <w:rPr>
              <w:rStyle w:val="PlaceholderText"/>
            </w:rPr>
            <w:t>Click or tap here to enter text.</w:t>
          </w:r>
        </w:sdtContent>
      </w:sdt>
    </w:p>
    <w:p w14:paraId="3CE54D82" w14:textId="28BDA2BB" w:rsidR="00CD1FBF" w:rsidRDefault="00CD1FBF" w:rsidP="00CD1FBF">
      <w:pPr>
        <w:spacing w:after="0" w:line="240" w:lineRule="auto"/>
        <w:ind w:left="0" w:firstLine="0"/>
      </w:pPr>
      <w:r>
        <w:t xml:space="preserve">City:  </w:t>
      </w:r>
      <w:sdt>
        <w:sdtPr>
          <w:id w:val="-1820645716"/>
          <w:placeholder>
            <w:docPart w:val="33E07B324F504504B44D289A9B24DD09"/>
          </w:placeholder>
          <w:showingPlcHdr/>
        </w:sdtPr>
        <w:sdtEndPr/>
        <w:sdtContent>
          <w:r w:rsidRPr="002F5C6F">
            <w:rPr>
              <w:rStyle w:val="PlaceholderText"/>
            </w:rPr>
            <w:t>Click or tap here to enter text.</w:t>
          </w:r>
        </w:sdtContent>
      </w:sdt>
      <w:r>
        <w:t xml:space="preserve"> State: </w:t>
      </w:r>
      <w:sdt>
        <w:sdtPr>
          <w:id w:val="650098444"/>
          <w:placeholder>
            <w:docPart w:val="DefaultPlaceholder_-1854013440"/>
          </w:placeholder>
        </w:sdtPr>
        <w:sdtEndPr/>
        <w:sdtContent>
          <w:r>
            <w:t xml:space="preserve">        </w:t>
          </w:r>
        </w:sdtContent>
      </w:sdt>
      <w:r>
        <w:t xml:space="preserve">    Zip: </w:t>
      </w:r>
      <w:sdt>
        <w:sdtPr>
          <w:id w:val="64924498"/>
          <w:placeholder>
            <w:docPart w:val="DefaultPlaceholder_-1854013440"/>
          </w:placeholder>
        </w:sdtPr>
        <w:sdtEndPr/>
        <w:sdtContent>
          <w:r>
            <w:t xml:space="preserve">                     </w:t>
          </w:r>
        </w:sdtContent>
      </w:sdt>
    </w:p>
    <w:p w14:paraId="267DF563" w14:textId="782B5E9D" w:rsidR="00C81939" w:rsidRDefault="00C81939" w:rsidP="008E7444">
      <w:pPr>
        <w:spacing w:after="225"/>
        <w:ind w:left="0" w:firstLine="0"/>
      </w:pPr>
    </w:p>
    <w:p w14:paraId="1F3FFC24" w14:textId="77777777" w:rsidR="00C22D7D" w:rsidRDefault="00C22D7D" w:rsidP="008E7444">
      <w:pPr>
        <w:spacing w:after="225"/>
        <w:ind w:left="0" w:firstLine="0"/>
        <w:rPr>
          <w:b/>
          <w:u w:val="single"/>
        </w:rPr>
      </w:pPr>
    </w:p>
    <w:p w14:paraId="6DE086FA" w14:textId="77777777" w:rsidR="00C22D7D" w:rsidRDefault="00C22D7D" w:rsidP="008E7444">
      <w:pPr>
        <w:spacing w:after="225"/>
        <w:ind w:left="0" w:firstLine="0"/>
        <w:rPr>
          <w:b/>
          <w:u w:val="single"/>
        </w:rPr>
      </w:pPr>
    </w:p>
    <w:p w14:paraId="32D9B0D6" w14:textId="74B8BABB" w:rsidR="001A66C0" w:rsidRPr="00306058" w:rsidRDefault="001A66C0" w:rsidP="008E7444">
      <w:pPr>
        <w:spacing w:after="225"/>
        <w:ind w:left="0" w:firstLine="0"/>
        <w:rPr>
          <w:b/>
          <w:u w:val="single"/>
        </w:rPr>
      </w:pPr>
      <w:r w:rsidRPr="00306058">
        <w:rPr>
          <w:b/>
          <w:u w:val="single"/>
        </w:rPr>
        <w:t>Project Information</w:t>
      </w:r>
    </w:p>
    <w:p w14:paraId="198F26C9" w14:textId="77777777" w:rsidR="001A66C0" w:rsidRDefault="00C81939" w:rsidP="008E7444">
      <w:pPr>
        <w:spacing w:after="225"/>
        <w:ind w:left="0" w:firstLine="0"/>
      </w:pPr>
      <w:r>
        <w:t>Name</w:t>
      </w:r>
      <w:r w:rsidR="001A66C0">
        <w:t xml:space="preserve"> of the project for which you are seeking funding: </w:t>
      </w:r>
      <w:sdt>
        <w:sdtPr>
          <w:id w:val="316775655"/>
          <w:placeholder>
            <w:docPart w:val="B6231B59BD65402486C63FF3EEBDF3C0"/>
          </w:placeholder>
          <w:showingPlcHdr/>
        </w:sdtPr>
        <w:sdtEndPr/>
        <w:sdtContent>
          <w:r w:rsidR="001A66C0" w:rsidRPr="002F5C6F">
            <w:rPr>
              <w:rStyle w:val="PlaceholderText"/>
            </w:rPr>
            <w:t>Click or tap here to enter text.</w:t>
          </w:r>
        </w:sdtContent>
      </w:sdt>
      <w:r>
        <w:t xml:space="preserve"> </w:t>
      </w:r>
    </w:p>
    <w:p w14:paraId="0A5488B9" w14:textId="196AF107" w:rsidR="00C81939" w:rsidRDefault="00C81939" w:rsidP="008E7444">
      <w:pPr>
        <w:spacing w:after="225"/>
        <w:ind w:left="0" w:firstLine="0"/>
      </w:pPr>
      <w:r>
        <w:t xml:space="preserve">Geographic </w:t>
      </w:r>
      <w:r w:rsidR="003E7141">
        <w:t xml:space="preserve">Scope </w:t>
      </w:r>
      <w:r>
        <w:t xml:space="preserve">of </w:t>
      </w:r>
      <w:r w:rsidR="003C5317">
        <w:t>Program/</w:t>
      </w:r>
      <w:r>
        <w:t>Project</w:t>
      </w:r>
      <w:r w:rsidR="003C5317">
        <w:t xml:space="preserve"> (e.g.</w:t>
      </w:r>
      <w:r w:rsidR="006436E0">
        <w:t>,</w:t>
      </w:r>
      <w:r w:rsidR="003C5317">
        <w:t xml:space="preserve"> state of Illinois or Midwest </w:t>
      </w:r>
      <w:proofErr w:type="gramStart"/>
      <w:r w:rsidR="003C5317">
        <w:t>region</w:t>
      </w:r>
      <w:r w:rsidR="006436E0">
        <w:t xml:space="preserve">, </w:t>
      </w:r>
      <w:r w:rsidR="003C5317">
        <w:t xml:space="preserve"> Metropolitan</w:t>
      </w:r>
      <w:proofErr w:type="gramEnd"/>
      <w:r w:rsidR="003C5317">
        <w:t xml:space="preserve"> Chicago Area or National)</w:t>
      </w:r>
      <w:r>
        <w:t>?</w:t>
      </w:r>
      <w:r w:rsidR="003C5317">
        <w:t xml:space="preserve"> </w:t>
      </w:r>
      <w:sdt>
        <w:sdtPr>
          <w:id w:val="-147364818"/>
          <w:placeholder>
            <w:docPart w:val="FBEAF1DC0DB84FCF8E792FE130E4F376"/>
          </w:placeholder>
          <w:showingPlcHdr/>
        </w:sdtPr>
        <w:sdtEndPr/>
        <w:sdtContent>
          <w:r w:rsidR="003C5317" w:rsidRPr="002F5C6F">
            <w:rPr>
              <w:rStyle w:val="PlaceholderText"/>
            </w:rPr>
            <w:t>Click or tap here to enter text.</w:t>
          </w:r>
        </w:sdtContent>
      </w:sdt>
    </w:p>
    <w:p w14:paraId="7E6E1DE2" w14:textId="0C7D515E" w:rsidR="00C81939" w:rsidRDefault="003C5317" w:rsidP="008E7444">
      <w:pPr>
        <w:spacing w:after="225"/>
        <w:ind w:left="0" w:firstLine="0"/>
      </w:pPr>
      <w:r>
        <w:t>In w</w:t>
      </w:r>
      <w:r w:rsidR="00C81939">
        <w:t>hat grant focus area</w:t>
      </w:r>
      <w:r>
        <w:t>(s)</w:t>
      </w:r>
      <w:r w:rsidR="00C81939">
        <w:t xml:space="preserve"> does your organization/project principally fit</w:t>
      </w:r>
      <w:r w:rsidR="0008359A">
        <w:t>?</w:t>
      </w:r>
      <w:r>
        <w:t xml:space="preserve"> (</w:t>
      </w:r>
      <w:r w:rsidR="00863244">
        <w:t>choose all that apply</w:t>
      </w:r>
      <w:r>
        <w:t>)</w:t>
      </w:r>
    </w:p>
    <w:p w14:paraId="7200EE67" w14:textId="071C6D73" w:rsidR="003C5317" w:rsidRDefault="00AF2AE7" w:rsidP="00627BA3">
      <w:pPr>
        <w:tabs>
          <w:tab w:val="left" w:pos="744"/>
        </w:tabs>
        <w:spacing w:after="0" w:line="240" w:lineRule="auto"/>
        <w:ind w:left="720" w:hanging="720"/>
      </w:pPr>
      <w:sdt>
        <w:sdtPr>
          <w:id w:val="-37906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5317">
            <w:rPr>
              <w:rFonts w:ascii="MS Gothic" w:eastAsia="MS Gothic" w:hAnsi="MS Gothic" w:hint="eastAsia"/>
            </w:rPr>
            <w:t>☐</w:t>
          </w:r>
        </w:sdtContent>
      </w:sdt>
      <w:r w:rsidR="003C5317">
        <w:tab/>
      </w:r>
      <w:r w:rsidR="00B8568D">
        <w:rPr>
          <w:rFonts w:cstheme="minorHAnsi"/>
          <w:szCs w:val="24"/>
        </w:rPr>
        <w:t>Enhance</w:t>
      </w:r>
      <w:r w:rsidR="00863244">
        <w:rPr>
          <w:rFonts w:cstheme="minorHAnsi"/>
          <w:szCs w:val="24"/>
        </w:rPr>
        <w:t xml:space="preserve">ment of </w:t>
      </w:r>
      <w:r w:rsidR="004D48AF" w:rsidRPr="00A47DB9">
        <w:rPr>
          <w:rFonts w:cstheme="minorHAnsi"/>
          <w:szCs w:val="24"/>
        </w:rPr>
        <w:t>access to justice, especially for vulnerable and underserved populations,</w:t>
      </w:r>
      <w:r w:rsidR="004D48AF">
        <w:rPr>
          <w:rFonts w:cstheme="minorHAnsi"/>
          <w:szCs w:val="24"/>
        </w:rPr>
        <w:t xml:space="preserve"> through innovative </w:t>
      </w:r>
      <w:r w:rsidR="00863244">
        <w:rPr>
          <w:rFonts w:cstheme="minorHAnsi"/>
          <w:szCs w:val="24"/>
        </w:rPr>
        <w:t>legal services delivery</w:t>
      </w:r>
      <w:r w:rsidR="004D48AF">
        <w:rPr>
          <w:rFonts w:cstheme="minorHAnsi"/>
          <w:szCs w:val="24"/>
        </w:rPr>
        <w:t>, including maximizing pro bono service delivery.</w:t>
      </w:r>
    </w:p>
    <w:p w14:paraId="792C5F42" w14:textId="5A9714A3" w:rsidR="004D48AF" w:rsidRDefault="00AF2AE7" w:rsidP="004D48AF">
      <w:pPr>
        <w:tabs>
          <w:tab w:val="left" w:pos="744"/>
        </w:tabs>
        <w:spacing w:after="0" w:line="240" w:lineRule="auto"/>
        <w:ind w:left="720" w:hanging="720"/>
      </w:pPr>
      <w:sdt>
        <w:sdtPr>
          <w:id w:val="-859048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5317">
            <w:rPr>
              <w:rFonts w:ascii="MS Gothic" w:eastAsia="MS Gothic" w:hAnsi="MS Gothic" w:hint="eastAsia"/>
            </w:rPr>
            <w:t>☐</w:t>
          </w:r>
        </w:sdtContent>
      </w:sdt>
      <w:r w:rsidR="003C5317">
        <w:tab/>
      </w:r>
      <w:r w:rsidR="004D48AF">
        <w:rPr>
          <w:rFonts w:cstheme="minorHAnsi"/>
          <w:szCs w:val="24"/>
        </w:rPr>
        <w:t>Promot</w:t>
      </w:r>
      <w:r w:rsidR="00863244">
        <w:rPr>
          <w:rFonts w:cstheme="minorHAnsi"/>
          <w:szCs w:val="24"/>
        </w:rPr>
        <w:t>ion of the r</w:t>
      </w:r>
      <w:r w:rsidR="004D48AF">
        <w:rPr>
          <w:rFonts w:cstheme="minorHAnsi"/>
          <w:szCs w:val="24"/>
        </w:rPr>
        <w:t>ule of law or i</w:t>
      </w:r>
      <w:r w:rsidR="004D48AF" w:rsidRPr="00A47DB9">
        <w:rPr>
          <w:rFonts w:cstheme="minorHAnsi"/>
          <w:szCs w:val="24"/>
        </w:rPr>
        <w:t>mprov</w:t>
      </w:r>
      <w:r w:rsidR="00863244">
        <w:rPr>
          <w:rFonts w:cstheme="minorHAnsi"/>
          <w:szCs w:val="24"/>
        </w:rPr>
        <w:t xml:space="preserve">ement of the </w:t>
      </w:r>
      <w:r w:rsidR="004D48AF" w:rsidRPr="00A47DB9">
        <w:rPr>
          <w:rFonts w:cstheme="minorHAnsi"/>
          <w:szCs w:val="24"/>
        </w:rPr>
        <w:t>justice system, including ensuring equal justice and eliminat</w:t>
      </w:r>
      <w:r w:rsidR="004D48AF">
        <w:rPr>
          <w:rFonts w:cstheme="minorHAnsi"/>
          <w:szCs w:val="24"/>
        </w:rPr>
        <w:t xml:space="preserve">ion of </w:t>
      </w:r>
      <w:r w:rsidR="004D48AF" w:rsidRPr="00A47DB9">
        <w:rPr>
          <w:rFonts w:cstheme="minorHAnsi"/>
          <w:szCs w:val="24"/>
        </w:rPr>
        <w:t>bias</w:t>
      </w:r>
      <w:r w:rsidR="00863244">
        <w:rPr>
          <w:rFonts w:cstheme="minorHAnsi"/>
          <w:szCs w:val="24"/>
        </w:rPr>
        <w:t xml:space="preserve">, through research and policy advocacy. </w:t>
      </w:r>
      <w:r w:rsidR="004D48AF">
        <w:t xml:space="preserve"> </w:t>
      </w:r>
    </w:p>
    <w:p w14:paraId="0817267A" w14:textId="0FB541CC" w:rsidR="00627BA3" w:rsidRDefault="00AF2AE7" w:rsidP="004D48AF">
      <w:pPr>
        <w:tabs>
          <w:tab w:val="left" w:pos="744"/>
        </w:tabs>
        <w:spacing w:after="0" w:line="240" w:lineRule="auto"/>
        <w:ind w:left="720" w:hanging="720"/>
      </w:pPr>
      <w:sdt>
        <w:sdtPr>
          <w:id w:val="-1395191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48AF">
            <w:rPr>
              <w:rFonts w:ascii="MS Gothic" w:eastAsia="MS Gothic" w:hAnsi="MS Gothic" w:hint="eastAsia"/>
            </w:rPr>
            <w:t>☐</w:t>
          </w:r>
        </w:sdtContent>
      </w:sdt>
      <w:r w:rsidR="00627BA3">
        <w:tab/>
      </w:r>
      <w:bookmarkStart w:id="2" w:name="_Hlk426900"/>
      <w:r w:rsidR="00863244">
        <w:t>Growth of the public’s u</w:t>
      </w:r>
      <w:r w:rsidR="00627BA3">
        <w:t>nderstanding of the law</w:t>
      </w:r>
      <w:r w:rsidR="00863244">
        <w:t xml:space="preserve"> and the </w:t>
      </w:r>
      <w:r w:rsidR="00627BA3">
        <w:t>legal system</w:t>
      </w:r>
      <w:r w:rsidR="00863244">
        <w:t xml:space="preserve">, including increased </w:t>
      </w:r>
      <w:r w:rsidR="00627BA3">
        <w:t>civic</w:t>
      </w:r>
      <w:r w:rsidR="00F60571">
        <w:t xml:space="preserve"> </w:t>
      </w:r>
      <w:r w:rsidR="00627BA3">
        <w:t>engagement</w:t>
      </w:r>
      <w:r w:rsidR="00F60571">
        <w:t>.</w:t>
      </w:r>
      <w:bookmarkEnd w:id="2"/>
    </w:p>
    <w:p w14:paraId="5E438DCD" w14:textId="3D86A287" w:rsidR="00627BA3" w:rsidRDefault="00AF2AE7" w:rsidP="00627BA3">
      <w:pPr>
        <w:tabs>
          <w:tab w:val="left" w:pos="744"/>
        </w:tabs>
        <w:spacing w:after="0" w:line="240" w:lineRule="auto"/>
        <w:ind w:left="720" w:hanging="720"/>
      </w:pPr>
      <w:sdt>
        <w:sdtPr>
          <w:id w:val="-577436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7BA3">
            <w:rPr>
              <w:rFonts w:ascii="MS Gothic" w:eastAsia="MS Gothic" w:hAnsi="MS Gothic" w:hint="eastAsia"/>
            </w:rPr>
            <w:t>☐</w:t>
          </w:r>
        </w:sdtContent>
      </w:sdt>
      <w:r w:rsidR="00627BA3">
        <w:tab/>
        <w:t xml:space="preserve">Other.  Please specify. </w:t>
      </w:r>
      <w:sdt>
        <w:sdtPr>
          <w:id w:val="-589613898"/>
          <w:placeholder>
            <w:docPart w:val="E33BD37063544BEF9CA67CCA656E8B61"/>
          </w:placeholder>
          <w:showingPlcHdr/>
        </w:sdtPr>
        <w:sdtEndPr/>
        <w:sdtContent>
          <w:r w:rsidR="00627BA3" w:rsidRPr="002F5C6F">
            <w:rPr>
              <w:rStyle w:val="PlaceholderText"/>
            </w:rPr>
            <w:t>Click or tap here to enter text.</w:t>
          </w:r>
        </w:sdtContent>
      </w:sdt>
    </w:p>
    <w:p w14:paraId="5F2F82BF" w14:textId="77777777" w:rsidR="004D48AF" w:rsidRDefault="004D48AF" w:rsidP="00627BA3">
      <w:pPr>
        <w:spacing w:after="225" w:line="240" w:lineRule="auto"/>
        <w:ind w:left="0" w:firstLine="0"/>
      </w:pPr>
    </w:p>
    <w:p w14:paraId="4D4EAE1E" w14:textId="5F112196" w:rsidR="00C81939" w:rsidRDefault="00C81939" w:rsidP="00627BA3">
      <w:pPr>
        <w:spacing w:after="225" w:line="240" w:lineRule="auto"/>
        <w:ind w:left="0" w:firstLine="0"/>
      </w:pPr>
      <w:r>
        <w:t>What age population</w:t>
      </w:r>
      <w:r w:rsidR="00627BA3">
        <w:t>(s)</w:t>
      </w:r>
      <w:r>
        <w:t xml:space="preserve"> does your Organization/Project principally serv</w:t>
      </w:r>
      <w:r w:rsidR="00627BA3">
        <w:t>e</w:t>
      </w:r>
      <w:r w:rsidR="0008359A">
        <w:t>?</w:t>
      </w:r>
      <w:r w:rsidR="00627BA3">
        <w:t xml:space="preserve"> (choose all that </w:t>
      </w:r>
      <w:r w:rsidR="00F431C7">
        <w:t>apply</w:t>
      </w:r>
      <w:r w:rsidR="00627BA3">
        <w:t>)</w:t>
      </w:r>
    </w:p>
    <w:p w14:paraId="129D824B" w14:textId="257D4859" w:rsidR="00627BA3" w:rsidRDefault="00AF2AE7" w:rsidP="00627BA3">
      <w:pPr>
        <w:tabs>
          <w:tab w:val="left" w:pos="768"/>
        </w:tabs>
        <w:spacing w:after="0" w:line="240" w:lineRule="auto"/>
        <w:ind w:left="0" w:firstLine="0"/>
      </w:pPr>
      <w:sdt>
        <w:sdtPr>
          <w:id w:val="1313980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7BA3">
            <w:rPr>
              <w:rFonts w:ascii="MS Gothic" w:eastAsia="MS Gothic" w:hAnsi="MS Gothic" w:hint="eastAsia"/>
            </w:rPr>
            <w:t>☐</w:t>
          </w:r>
        </w:sdtContent>
      </w:sdt>
      <w:r w:rsidR="00627BA3">
        <w:tab/>
        <w:t>Children ages birth to 10 years old</w:t>
      </w:r>
    </w:p>
    <w:p w14:paraId="524D4A3C" w14:textId="205DA653" w:rsidR="00627BA3" w:rsidRDefault="00AF2AE7" w:rsidP="00627BA3">
      <w:pPr>
        <w:tabs>
          <w:tab w:val="left" w:pos="768"/>
        </w:tabs>
        <w:spacing w:after="0" w:line="240" w:lineRule="auto"/>
        <w:ind w:left="0" w:firstLine="0"/>
      </w:pPr>
      <w:sdt>
        <w:sdtPr>
          <w:id w:val="-1825569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7BA3">
            <w:rPr>
              <w:rFonts w:ascii="MS Gothic" w:eastAsia="MS Gothic" w:hAnsi="MS Gothic" w:hint="eastAsia"/>
            </w:rPr>
            <w:t>☐</w:t>
          </w:r>
        </w:sdtContent>
      </w:sdt>
      <w:r w:rsidR="00627BA3">
        <w:tab/>
        <w:t>Children ages 10 to 13</w:t>
      </w:r>
    </w:p>
    <w:p w14:paraId="43C27A9F" w14:textId="367587EF" w:rsidR="00627BA3" w:rsidRDefault="00AF2AE7" w:rsidP="00627BA3">
      <w:pPr>
        <w:tabs>
          <w:tab w:val="left" w:pos="768"/>
        </w:tabs>
        <w:spacing w:after="0" w:line="240" w:lineRule="auto"/>
        <w:ind w:left="0" w:firstLine="0"/>
      </w:pPr>
      <w:sdt>
        <w:sdtPr>
          <w:id w:val="-530802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7BA3">
            <w:rPr>
              <w:rFonts w:ascii="MS Gothic" w:eastAsia="MS Gothic" w:hAnsi="MS Gothic" w:hint="eastAsia"/>
            </w:rPr>
            <w:t>☐</w:t>
          </w:r>
        </w:sdtContent>
      </w:sdt>
      <w:r w:rsidR="00627BA3">
        <w:tab/>
        <w:t>Teenagers ages 13 to 16</w:t>
      </w:r>
    </w:p>
    <w:p w14:paraId="55ECB1FE" w14:textId="66BCB3E4" w:rsidR="00627BA3" w:rsidRDefault="00AF2AE7" w:rsidP="00627BA3">
      <w:pPr>
        <w:tabs>
          <w:tab w:val="left" w:pos="768"/>
        </w:tabs>
        <w:spacing w:after="0" w:line="240" w:lineRule="auto"/>
        <w:ind w:left="0" w:firstLine="0"/>
      </w:pPr>
      <w:sdt>
        <w:sdtPr>
          <w:id w:val="2309723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7BA3">
            <w:rPr>
              <w:rFonts w:ascii="MS Gothic" w:eastAsia="MS Gothic" w:hAnsi="MS Gothic" w:hint="eastAsia"/>
            </w:rPr>
            <w:t>☐</w:t>
          </w:r>
        </w:sdtContent>
      </w:sdt>
      <w:r w:rsidR="00627BA3">
        <w:tab/>
        <w:t>Older Teens ages 16-18</w:t>
      </w:r>
    </w:p>
    <w:p w14:paraId="704E2EF5" w14:textId="115658C4" w:rsidR="00627BA3" w:rsidRDefault="00AF2AE7" w:rsidP="00627BA3">
      <w:pPr>
        <w:tabs>
          <w:tab w:val="left" w:pos="768"/>
        </w:tabs>
        <w:spacing w:after="0" w:line="240" w:lineRule="auto"/>
        <w:ind w:left="0" w:firstLine="0"/>
      </w:pPr>
      <w:sdt>
        <w:sdtPr>
          <w:id w:val="19560657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7BA3">
            <w:rPr>
              <w:rFonts w:ascii="MS Gothic" w:eastAsia="MS Gothic" w:hAnsi="MS Gothic" w:hint="eastAsia"/>
            </w:rPr>
            <w:t>☐</w:t>
          </w:r>
        </w:sdtContent>
      </w:sdt>
      <w:r w:rsidR="00627BA3">
        <w:tab/>
        <w:t>Young adults ages 18-25</w:t>
      </w:r>
    </w:p>
    <w:p w14:paraId="389807FB" w14:textId="6A7978C6" w:rsidR="00627BA3" w:rsidRDefault="00AF2AE7" w:rsidP="00627BA3">
      <w:pPr>
        <w:tabs>
          <w:tab w:val="left" w:pos="768"/>
        </w:tabs>
        <w:spacing w:after="0" w:line="240" w:lineRule="auto"/>
        <w:ind w:left="0" w:firstLine="0"/>
      </w:pPr>
      <w:sdt>
        <w:sdtPr>
          <w:id w:val="14711689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7BA3">
            <w:rPr>
              <w:rFonts w:ascii="MS Gothic" w:eastAsia="MS Gothic" w:hAnsi="MS Gothic" w:hint="eastAsia"/>
            </w:rPr>
            <w:t>☐</w:t>
          </w:r>
        </w:sdtContent>
      </w:sdt>
      <w:r w:rsidR="00627BA3">
        <w:tab/>
        <w:t>Adults 25+</w:t>
      </w:r>
    </w:p>
    <w:p w14:paraId="511B3500" w14:textId="619DDA5F" w:rsidR="00627BA3" w:rsidRDefault="00AF2AE7" w:rsidP="00627BA3">
      <w:pPr>
        <w:tabs>
          <w:tab w:val="left" w:pos="768"/>
        </w:tabs>
        <w:spacing w:after="0" w:line="240" w:lineRule="auto"/>
        <w:ind w:left="0" w:firstLine="0"/>
      </w:pPr>
      <w:sdt>
        <w:sdtPr>
          <w:id w:val="20447809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7BA3">
            <w:rPr>
              <w:rFonts w:ascii="MS Gothic" w:eastAsia="MS Gothic" w:hAnsi="MS Gothic" w:hint="eastAsia"/>
            </w:rPr>
            <w:t>☐</w:t>
          </w:r>
        </w:sdtContent>
      </w:sdt>
      <w:r w:rsidR="00627BA3">
        <w:tab/>
        <w:t>Elderly</w:t>
      </w:r>
    </w:p>
    <w:p w14:paraId="7BCAB60E" w14:textId="77777777" w:rsidR="00F60571" w:rsidRDefault="00F60571" w:rsidP="008E7444">
      <w:pPr>
        <w:spacing w:after="225"/>
        <w:ind w:left="0" w:firstLine="0"/>
      </w:pPr>
    </w:p>
    <w:p w14:paraId="5A4DCB8D" w14:textId="2F426E7B" w:rsidR="00C81939" w:rsidRDefault="00C81939" w:rsidP="008E7444">
      <w:pPr>
        <w:spacing w:after="225"/>
        <w:ind w:left="0" w:firstLine="0"/>
      </w:pPr>
      <w:r>
        <w:t>What special population does your Organization/Project principally serve</w:t>
      </w:r>
      <w:r w:rsidR="0008359A">
        <w:t>?</w:t>
      </w:r>
      <w:r w:rsidR="00D87A91">
        <w:t xml:space="preserve"> (</w:t>
      </w:r>
      <w:r w:rsidR="00863244">
        <w:t>choose</w:t>
      </w:r>
      <w:r w:rsidR="00D87A91">
        <w:t xml:space="preserve"> all that apply)</w:t>
      </w:r>
    </w:p>
    <w:bookmarkStart w:id="3" w:name="_Hlk428366"/>
    <w:p w14:paraId="0610DDC0" w14:textId="77777777" w:rsidR="00D87A91" w:rsidRDefault="00AF2AE7" w:rsidP="00D87A91">
      <w:pPr>
        <w:spacing w:after="0"/>
        <w:ind w:left="0" w:firstLine="0"/>
      </w:pPr>
      <w:sdt>
        <w:sdtPr>
          <w:id w:val="104159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7BA3">
            <w:rPr>
              <w:rFonts w:ascii="MS Gothic" w:eastAsia="MS Gothic" w:hAnsi="MS Gothic" w:hint="eastAsia"/>
            </w:rPr>
            <w:t>☐</w:t>
          </w:r>
        </w:sdtContent>
      </w:sdt>
      <w:r w:rsidR="00627BA3">
        <w:tab/>
        <w:t>Racially and/or ethnically diverse.  Feel free to specify further if you</w:t>
      </w:r>
      <w:r w:rsidR="00D87A91">
        <w:t xml:space="preserve"> wish</w:t>
      </w:r>
      <w:r w:rsidR="00627BA3">
        <w:t>.</w:t>
      </w:r>
    </w:p>
    <w:p w14:paraId="0F97E0CC" w14:textId="34824EAC" w:rsidR="00627BA3" w:rsidRDefault="00627BA3" w:rsidP="00D87A91">
      <w:pPr>
        <w:spacing w:after="0"/>
        <w:ind w:left="0" w:firstLine="720"/>
      </w:pPr>
      <w:r>
        <w:t xml:space="preserve"> </w:t>
      </w:r>
      <w:sdt>
        <w:sdtPr>
          <w:id w:val="2133674551"/>
          <w:placeholder>
            <w:docPart w:val="2289DC498033499AB5214C512BABC3CC"/>
          </w:placeholder>
          <w:showingPlcHdr/>
        </w:sdtPr>
        <w:sdtEndPr/>
        <w:sdtContent>
          <w:r w:rsidRPr="002F5C6F">
            <w:rPr>
              <w:rStyle w:val="PlaceholderText"/>
            </w:rPr>
            <w:t>Click or tap here to enter text.</w:t>
          </w:r>
        </w:sdtContent>
      </w:sdt>
    </w:p>
    <w:p w14:paraId="2DC357B5" w14:textId="49E75786" w:rsidR="00627BA3" w:rsidRDefault="00AF2AE7" w:rsidP="00D87A91">
      <w:pPr>
        <w:tabs>
          <w:tab w:val="left" w:pos="744"/>
        </w:tabs>
        <w:spacing w:after="0"/>
        <w:ind w:left="0" w:firstLine="0"/>
      </w:pPr>
      <w:sdt>
        <w:sdtPr>
          <w:id w:val="797954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7BA3">
            <w:rPr>
              <w:rFonts w:ascii="MS Gothic" w:eastAsia="MS Gothic" w:hAnsi="MS Gothic" w:hint="eastAsia"/>
            </w:rPr>
            <w:t>☐</w:t>
          </w:r>
        </w:sdtContent>
      </w:sdt>
      <w:r w:rsidR="00627BA3">
        <w:tab/>
        <w:t>Women</w:t>
      </w:r>
      <w:r w:rsidR="00D87A91">
        <w:t xml:space="preserve"> and/or girls.</w:t>
      </w:r>
    </w:p>
    <w:p w14:paraId="4B159907" w14:textId="17838748" w:rsidR="00D87A91" w:rsidRDefault="00AF2AE7" w:rsidP="00D87A91">
      <w:pPr>
        <w:tabs>
          <w:tab w:val="left" w:pos="744"/>
        </w:tabs>
        <w:spacing w:after="0"/>
        <w:ind w:left="0" w:firstLine="0"/>
      </w:pPr>
      <w:sdt>
        <w:sdtPr>
          <w:id w:val="-222303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7A91">
            <w:rPr>
              <w:rFonts w:ascii="MS Gothic" w:eastAsia="MS Gothic" w:hAnsi="MS Gothic" w:hint="eastAsia"/>
            </w:rPr>
            <w:t>☐</w:t>
          </w:r>
        </w:sdtContent>
      </w:sdt>
      <w:r w:rsidR="00D87A91">
        <w:tab/>
        <w:t>Men and/or boys.</w:t>
      </w:r>
    </w:p>
    <w:p w14:paraId="7397B9C1" w14:textId="6F9D3276" w:rsidR="00D87A91" w:rsidRPr="00D87A91" w:rsidRDefault="00AF2AE7" w:rsidP="00D87A91">
      <w:pPr>
        <w:spacing w:after="0"/>
        <w:ind w:left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18051273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7A91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D87A91">
        <w:rPr>
          <w:rFonts w:cstheme="minorHAnsi"/>
          <w:szCs w:val="24"/>
        </w:rPr>
        <w:tab/>
        <w:t>P</w:t>
      </w:r>
      <w:r w:rsidR="00D87A91" w:rsidRPr="00D87A91">
        <w:rPr>
          <w:rFonts w:cstheme="minorHAnsi"/>
          <w:szCs w:val="24"/>
        </w:rPr>
        <w:t>oor and</w:t>
      </w:r>
      <w:r w:rsidR="00D87A91">
        <w:rPr>
          <w:rFonts w:cstheme="minorHAnsi"/>
          <w:szCs w:val="24"/>
        </w:rPr>
        <w:t>/or</w:t>
      </w:r>
      <w:r w:rsidR="00D87A91" w:rsidRPr="00D87A91">
        <w:rPr>
          <w:rFonts w:cstheme="minorHAnsi"/>
          <w:szCs w:val="24"/>
        </w:rPr>
        <w:t xml:space="preserve"> low-income people</w:t>
      </w:r>
      <w:r w:rsidR="00D87A91">
        <w:rPr>
          <w:rFonts w:cstheme="minorHAnsi"/>
          <w:szCs w:val="24"/>
        </w:rPr>
        <w:t>.</w:t>
      </w:r>
    </w:p>
    <w:p w14:paraId="1EBE2570" w14:textId="0CF10B89" w:rsidR="00D87A91" w:rsidRPr="00D87A91" w:rsidRDefault="00AF2AE7" w:rsidP="00D87A91">
      <w:pPr>
        <w:spacing w:after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676190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7A91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D87A91">
        <w:rPr>
          <w:rFonts w:cstheme="minorHAnsi"/>
          <w:szCs w:val="24"/>
        </w:rPr>
        <w:tab/>
        <w:t>P</w:t>
      </w:r>
      <w:r w:rsidR="00D87A91" w:rsidRPr="00D87A91">
        <w:rPr>
          <w:rFonts w:cstheme="minorHAnsi"/>
          <w:szCs w:val="24"/>
        </w:rPr>
        <w:t>eople living in rural areas</w:t>
      </w:r>
      <w:r w:rsidR="00D87A91">
        <w:rPr>
          <w:rFonts w:cstheme="minorHAnsi"/>
          <w:szCs w:val="24"/>
        </w:rPr>
        <w:t>.</w:t>
      </w:r>
    </w:p>
    <w:p w14:paraId="794B0232" w14:textId="1654360D" w:rsidR="00D87A91" w:rsidRPr="00D87A91" w:rsidRDefault="00AF2AE7" w:rsidP="00D87A91">
      <w:pPr>
        <w:spacing w:after="0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-5734250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7A91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D87A91">
        <w:rPr>
          <w:rFonts w:cstheme="minorHAnsi"/>
          <w:szCs w:val="24"/>
        </w:rPr>
        <w:tab/>
        <w:t>P</w:t>
      </w:r>
      <w:r w:rsidR="00D87A91" w:rsidRPr="00D87A91">
        <w:rPr>
          <w:rFonts w:cstheme="minorHAnsi"/>
          <w:szCs w:val="24"/>
        </w:rPr>
        <w:t>eople with disabilities</w:t>
      </w:r>
      <w:r w:rsidR="00D87A91">
        <w:rPr>
          <w:rFonts w:cstheme="minorHAnsi"/>
          <w:szCs w:val="24"/>
        </w:rPr>
        <w:t>.</w:t>
      </w:r>
    </w:p>
    <w:p w14:paraId="21B00B3D" w14:textId="508F0B7A" w:rsidR="00D87A91" w:rsidRPr="00D87A91" w:rsidRDefault="00AF2AE7" w:rsidP="00D87A91">
      <w:pPr>
        <w:spacing w:after="0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258798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7A91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D87A91">
        <w:rPr>
          <w:rFonts w:cstheme="minorHAnsi"/>
          <w:szCs w:val="24"/>
        </w:rPr>
        <w:tab/>
        <w:t>S</w:t>
      </w:r>
      <w:r w:rsidR="00D87A91" w:rsidRPr="00D87A91">
        <w:rPr>
          <w:rFonts w:cstheme="minorHAnsi"/>
          <w:szCs w:val="24"/>
        </w:rPr>
        <w:t>urvivors of domestic and/or sexual violence</w:t>
      </w:r>
      <w:r w:rsidR="00D87A91">
        <w:rPr>
          <w:rFonts w:cstheme="minorHAnsi"/>
          <w:szCs w:val="24"/>
        </w:rPr>
        <w:t>.</w:t>
      </w:r>
    </w:p>
    <w:p w14:paraId="79ABF1C2" w14:textId="1AB81878" w:rsidR="00D87A91" w:rsidRPr="00D87A91" w:rsidRDefault="00AF2AE7" w:rsidP="00D87A91">
      <w:pPr>
        <w:spacing w:after="0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1724243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7A91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D87A91">
        <w:rPr>
          <w:rFonts w:cstheme="minorHAnsi"/>
          <w:szCs w:val="24"/>
        </w:rPr>
        <w:tab/>
        <w:t>C</w:t>
      </w:r>
      <w:r w:rsidR="00D87A91" w:rsidRPr="00D87A91">
        <w:rPr>
          <w:rFonts w:cstheme="minorHAnsi"/>
          <w:szCs w:val="24"/>
        </w:rPr>
        <w:t>hildren and/or parents in the child welfare system</w:t>
      </w:r>
      <w:r w:rsidR="00D87A91">
        <w:rPr>
          <w:rFonts w:cstheme="minorHAnsi"/>
          <w:szCs w:val="24"/>
        </w:rPr>
        <w:t>.</w:t>
      </w:r>
    </w:p>
    <w:p w14:paraId="54668E12" w14:textId="52695259" w:rsidR="00D87A91" w:rsidRPr="00D87A91" w:rsidRDefault="00AF2AE7" w:rsidP="00D87A91">
      <w:pPr>
        <w:spacing w:after="0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-272093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7A91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D87A91">
        <w:rPr>
          <w:rFonts w:cstheme="minorHAnsi"/>
          <w:szCs w:val="24"/>
        </w:rPr>
        <w:tab/>
        <w:t>I</w:t>
      </w:r>
      <w:r w:rsidR="00D87A91" w:rsidRPr="00D87A91">
        <w:rPr>
          <w:rFonts w:cstheme="minorHAnsi"/>
          <w:szCs w:val="24"/>
        </w:rPr>
        <w:t>mmigrants and</w:t>
      </w:r>
      <w:r w:rsidR="00D87A91">
        <w:rPr>
          <w:rFonts w:cstheme="minorHAnsi"/>
          <w:szCs w:val="24"/>
        </w:rPr>
        <w:t xml:space="preserve">/or </w:t>
      </w:r>
      <w:r w:rsidR="00D87A91" w:rsidRPr="00D87A91">
        <w:rPr>
          <w:rFonts w:cstheme="minorHAnsi"/>
          <w:szCs w:val="24"/>
        </w:rPr>
        <w:t>asylum seekers</w:t>
      </w:r>
      <w:r w:rsidR="00D87A91">
        <w:rPr>
          <w:rFonts w:cstheme="minorHAnsi"/>
          <w:szCs w:val="24"/>
        </w:rPr>
        <w:t>.</w:t>
      </w:r>
    </w:p>
    <w:p w14:paraId="7D652645" w14:textId="6A862D80" w:rsidR="00D87A91" w:rsidRPr="00D87A91" w:rsidRDefault="00AF2AE7" w:rsidP="00D87A91">
      <w:pPr>
        <w:spacing w:after="0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1477116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7A91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D87A91">
        <w:rPr>
          <w:rFonts w:cstheme="minorHAnsi"/>
          <w:szCs w:val="24"/>
        </w:rPr>
        <w:tab/>
        <w:t>V</w:t>
      </w:r>
      <w:r w:rsidR="00D87A91" w:rsidRPr="00D87A91">
        <w:rPr>
          <w:rFonts w:cstheme="minorHAnsi"/>
          <w:szCs w:val="24"/>
        </w:rPr>
        <w:t>eterans and</w:t>
      </w:r>
      <w:r w:rsidR="00D87A91">
        <w:rPr>
          <w:rFonts w:cstheme="minorHAnsi"/>
          <w:szCs w:val="24"/>
        </w:rPr>
        <w:t>/or</w:t>
      </w:r>
      <w:r w:rsidR="00D87A91" w:rsidRPr="00D87A91">
        <w:rPr>
          <w:rFonts w:cstheme="minorHAnsi"/>
          <w:szCs w:val="24"/>
        </w:rPr>
        <w:t xml:space="preserve"> military personnel</w:t>
      </w:r>
      <w:r w:rsidR="00D87A91">
        <w:rPr>
          <w:rFonts w:cstheme="minorHAnsi"/>
          <w:szCs w:val="24"/>
        </w:rPr>
        <w:t>.</w:t>
      </w:r>
    </w:p>
    <w:p w14:paraId="2C7A2E30" w14:textId="7B1E6191" w:rsidR="00D87A91" w:rsidRPr="00D87A91" w:rsidRDefault="00AF2AE7" w:rsidP="00D87A91">
      <w:pPr>
        <w:spacing w:after="0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631293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7A91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D87A91">
        <w:rPr>
          <w:rFonts w:cstheme="minorHAnsi"/>
          <w:szCs w:val="24"/>
        </w:rPr>
        <w:tab/>
        <w:t>J</w:t>
      </w:r>
      <w:r w:rsidR="00D87A91" w:rsidRPr="00D87A91">
        <w:rPr>
          <w:rFonts w:cstheme="minorHAnsi"/>
          <w:szCs w:val="24"/>
        </w:rPr>
        <w:t>ustice system connected people</w:t>
      </w:r>
      <w:r w:rsidR="00D87A91">
        <w:rPr>
          <w:rFonts w:cstheme="minorHAnsi"/>
          <w:szCs w:val="24"/>
        </w:rPr>
        <w:t>.</w:t>
      </w:r>
    </w:p>
    <w:p w14:paraId="664AAA7F" w14:textId="6BAC3857" w:rsidR="00D87A91" w:rsidRDefault="00AF2AE7" w:rsidP="00D87A91">
      <w:pPr>
        <w:spacing w:after="0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15229711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7A91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D87A91">
        <w:rPr>
          <w:rFonts w:cstheme="minorHAnsi"/>
          <w:szCs w:val="24"/>
        </w:rPr>
        <w:tab/>
        <w:t>D</w:t>
      </w:r>
      <w:r w:rsidR="00D87A91" w:rsidRPr="00D87A91">
        <w:rPr>
          <w:rFonts w:cstheme="minorHAnsi"/>
          <w:szCs w:val="24"/>
        </w:rPr>
        <w:t>isaster survivors</w:t>
      </w:r>
    </w:p>
    <w:p w14:paraId="48FA5E36" w14:textId="5FCE9566" w:rsidR="00D87A91" w:rsidRPr="00D87A91" w:rsidRDefault="00AF2AE7" w:rsidP="00D87A91">
      <w:pPr>
        <w:tabs>
          <w:tab w:val="left" w:pos="780"/>
        </w:tabs>
        <w:spacing w:after="0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-1361741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7A91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193218">
        <w:rPr>
          <w:rFonts w:cstheme="minorHAnsi"/>
          <w:szCs w:val="24"/>
        </w:rPr>
        <w:t xml:space="preserve">      </w:t>
      </w:r>
      <w:r w:rsidR="00D87A91">
        <w:rPr>
          <w:rFonts w:cstheme="minorHAnsi"/>
          <w:szCs w:val="24"/>
        </w:rPr>
        <w:t xml:space="preserve">Other.  Please specify. </w:t>
      </w:r>
      <w:sdt>
        <w:sdtPr>
          <w:rPr>
            <w:rFonts w:cstheme="minorHAnsi"/>
            <w:szCs w:val="24"/>
          </w:rPr>
          <w:id w:val="1902405251"/>
          <w:placeholder>
            <w:docPart w:val="6BAB9BAC2BF946588E0B9A66D90B9B25"/>
          </w:placeholder>
          <w:showingPlcHdr/>
        </w:sdtPr>
        <w:sdtEndPr/>
        <w:sdtContent>
          <w:r w:rsidR="00D87A91" w:rsidRPr="002F5C6F">
            <w:rPr>
              <w:rStyle w:val="PlaceholderText"/>
            </w:rPr>
            <w:t>Click or tap here to enter text.</w:t>
          </w:r>
        </w:sdtContent>
      </w:sdt>
    </w:p>
    <w:bookmarkEnd w:id="3"/>
    <w:p w14:paraId="667AB77D" w14:textId="561BEFB4" w:rsidR="00C81939" w:rsidRDefault="00C81939" w:rsidP="008E7444">
      <w:pPr>
        <w:spacing w:after="225"/>
        <w:ind w:left="0" w:firstLine="0"/>
      </w:pPr>
    </w:p>
    <w:p w14:paraId="1F15EFC8" w14:textId="0A280679" w:rsidR="005D602B" w:rsidRDefault="00B8568D" w:rsidP="005D602B">
      <w:pPr>
        <w:spacing w:after="225"/>
        <w:ind w:left="0" w:firstLine="0"/>
      </w:pPr>
      <w:r>
        <w:t>If your project is a direct service project, how m</w:t>
      </w:r>
      <w:r w:rsidR="005D602B">
        <w:t>any people is</w:t>
      </w:r>
      <w:r>
        <w:t xml:space="preserve"> it estimated to serve in the grant </w:t>
      </w:r>
      <w:r w:rsidR="00193218">
        <w:t>period</w:t>
      </w:r>
      <w:r w:rsidR="005D602B">
        <w:t xml:space="preserve">?  </w:t>
      </w:r>
      <w:sdt>
        <w:sdtPr>
          <w:id w:val="-1588983830"/>
          <w:placeholder>
            <w:docPart w:val="7FD003C414AD48C3BD0C8A4B0A82FC84"/>
          </w:placeholder>
          <w:showingPlcHdr/>
        </w:sdtPr>
        <w:sdtEndPr/>
        <w:sdtContent>
          <w:r w:rsidR="005D602B" w:rsidRPr="002F5C6F">
            <w:rPr>
              <w:rStyle w:val="PlaceholderText"/>
            </w:rPr>
            <w:t>Click or tap here to enter text.</w:t>
          </w:r>
        </w:sdtContent>
      </w:sdt>
    </w:p>
    <w:p w14:paraId="3C8D0B9A" w14:textId="6353E284" w:rsidR="00B8568D" w:rsidRDefault="00B8568D" w:rsidP="005D602B">
      <w:pPr>
        <w:spacing w:after="225"/>
        <w:ind w:left="0" w:firstLine="0"/>
      </w:pPr>
      <w:r>
        <w:t xml:space="preserve">If your project is </w:t>
      </w:r>
      <w:r w:rsidR="006436E0">
        <w:t xml:space="preserve">focused on </w:t>
      </w:r>
      <w:r>
        <w:t xml:space="preserve">training, how many people are estimated to be trained in the grant period?  </w:t>
      </w:r>
      <w:sdt>
        <w:sdtPr>
          <w:id w:val="1574154253"/>
          <w:placeholder>
            <w:docPart w:val="F4FF289F9EE6402C9DB5112B6FE44A47"/>
          </w:placeholder>
          <w:showingPlcHdr/>
        </w:sdtPr>
        <w:sdtEndPr/>
        <w:sdtContent>
          <w:r w:rsidRPr="002F5C6F">
            <w:rPr>
              <w:rStyle w:val="PlaceholderText"/>
            </w:rPr>
            <w:t>Click or tap here to enter text.</w:t>
          </w:r>
        </w:sdtContent>
      </w:sdt>
    </w:p>
    <w:p w14:paraId="4CB60F53" w14:textId="0124046B" w:rsidR="00B8568D" w:rsidRDefault="00B8568D" w:rsidP="005D602B">
      <w:pPr>
        <w:spacing w:after="225"/>
        <w:ind w:left="0" w:firstLine="0"/>
      </w:pPr>
      <w:r>
        <w:t>If your project disseminations educational or informational</w:t>
      </w:r>
      <w:r w:rsidR="00C8134F">
        <w:t xml:space="preserve"> materials, how many people are estimated to receive these materials during the grant period?  </w:t>
      </w:r>
      <w:sdt>
        <w:sdtPr>
          <w:id w:val="-846017796"/>
          <w:placeholder>
            <w:docPart w:val="6872132521594BD8A292E09FE7F3A36F"/>
          </w:placeholder>
          <w:showingPlcHdr/>
        </w:sdtPr>
        <w:sdtEndPr/>
        <w:sdtContent>
          <w:r w:rsidR="00C8134F" w:rsidRPr="002F5C6F">
            <w:rPr>
              <w:rStyle w:val="PlaceholderText"/>
            </w:rPr>
            <w:t>Click or tap here to enter text.</w:t>
          </w:r>
        </w:sdtContent>
      </w:sdt>
    </w:p>
    <w:p w14:paraId="08C7AABB" w14:textId="58003E4C" w:rsidR="00FC203C" w:rsidRDefault="00C22D7D" w:rsidP="005D602B">
      <w:pPr>
        <w:spacing w:after="225"/>
        <w:ind w:left="0" w:firstLine="0"/>
      </w:pPr>
      <w:r>
        <w:t>Briefly d</w:t>
      </w:r>
      <w:r w:rsidR="00FC203C">
        <w:t>escribe (using data if possible) the need/problem/issue your project is intended to address</w:t>
      </w:r>
      <w:r w:rsidR="00193218">
        <w:t xml:space="preserve"> and any data to support that your project tactics/strategies are known to address this need/problem/issue</w:t>
      </w:r>
      <w:r w:rsidR="00FC203C">
        <w:t xml:space="preserve">.  </w:t>
      </w:r>
      <w:sdt>
        <w:sdtPr>
          <w:id w:val="-1117455359"/>
          <w:placeholder>
            <w:docPart w:val="73D99AA0B1EF4C098A3F4B9DA5D1DFA1"/>
          </w:placeholder>
          <w:showingPlcHdr/>
        </w:sdtPr>
        <w:sdtEndPr/>
        <w:sdtContent>
          <w:r w:rsidR="00FC203C" w:rsidRPr="002F5C6F">
            <w:rPr>
              <w:rStyle w:val="PlaceholderText"/>
            </w:rPr>
            <w:t>Click or tap here to enter text.</w:t>
          </w:r>
        </w:sdtContent>
      </w:sdt>
    </w:p>
    <w:p w14:paraId="4E7CAEE3" w14:textId="3C5AE5AD" w:rsidR="00FC203C" w:rsidRDefault="00C22D7D" w:rsidP="008E7444">
      <w:pPr>
        <w:spacing w:after="225"/>
        <w:ind w:left="0" w:firstLine="0"/>
      </w:pPr>
      <w:r>
        <w:lastRenderedPageBreak/>
        <w:t>Briefly d</w:t>
      </w:r>
      <w:r w:rsidR="00FC203C">
        <w:t xml:space="preserve">escribe your project/program’s measurable objectives.  </w:t>
      </w:r>
      <w:sdt>
        <w:sdtPr>
          <w:id w:val="-1744098142"/>
          <w:placeholder>
            <w:docPart w:val="73182537C6F0494D8CE1D53900C8F6DA"/>
          </w:placeholder>
          <w:showingPlcHdr/>
        </w:sdtPr>
        <w:sdtEndPr/>
        <w:sdtContent>
          <w:r w:rsidR="00FC203C" w:rsidRPr="002F5C6F">
            <w:rPr>
              <w:rStyle w:val="PlaceholderText"/>
            </w:rPr>
            <w:t>Click or tap here to enter text.</w:t>
          </w:r>
        </w:sdtContent>
      </w:sdt>
    </w:p>
    <w:p w14:paraId="1EF9CB8E" w14:textId="2CEF0166" w:rsidR="00FC203C" w:rsidRDefault="00C22D7D" w:rsidP="008E7444">
      <w:pPr>
        <w:spacing w:after="225"/>
        <w:ind w:left="0" w:firstLine="0"/>
      </w:pPr>
      <w:r>
        <w:t>Briefly d</w:t>
      </w:r>
      <w:r w:rsidR="00FC203C">
        <w:t>escribe the strategies and tactics you will use to achieve the objectives</w:t>
      </w:r>
      <w:r w:rsidR="0063639F">
        <w:t>, including deliverables that will be funded through this grant if received</w:t>
      </w:r>
      <w:r w:rsidR="00FC203C">
        <w:t xml:space="preserve">.  </w:t>
      </w:r>
      <w:sdt>
        <w:sdtPr>
          <w:id w:val="474653080"/>
          <w:placeholder>
            <w:docPart w:val="39484D1E825A4A71A26C67226FE79ACA"/>
          </w:placeholder>
          <w:showingPlcHdr/>
        </w:sdtPr>
        <w:sdtEndPr/>
        <w:sdtContent>
          <w:r w:rsidR="00FC203C" w:rsidRPr="002F5C6F">
            <w:rPr>
              <w:rStyle w:val="PlaceholderText"/>
            </w:rPr>
            <w:t>Click or tap here to enter text.</w:t>
          </w:r>
        </w:sdtContent>
      </w:sdt>
    </w:p>
    <w:p w14:paraId="10F604F8" w14:textId="6AA10194" w:rsidR="005D602B" w:rsidRDefault="00C22D7D" w:rsidP="008E7444">
      <w:pPr>
        <w:spacing w:after="225"/>
        <w:ind w:left="0" w:firstLine="0"/>
      </w:pPr>
      <w:r>
        <w:t>Briefly d</w:t>
      </w:r>
      <w:r w:rsidR="005D602B">
        <w:t>escribe how you will measure</w:t>
      </w:r>
      <w:r w:rsidR="00193218">
        <w:t>/evaluate</w:t>
      </w:r>
      <w:r w:rsidR="005D602B">
        <w:t xml:space="preserve"> the success of your project</w:t>
      </w:r>
      <w:r>
        <w:t xml:space="preserve">.  </w:t>
      </w:r>
      <w:sdt>
        <w:sdtPr>
          <w:id w:val="1142076026"/>
          <w:placeholder>
            <w:docPart w:val="D94AB25B24DE48D8B3C1370B7E8B3D70"/>
          </w:placeholder>
          <w:showingPlcHdr/>
        </w:sdtPr>
        <w:sdtEndPr/>
        <w:sdtContent>
          <w:r w:rsidR="005D602B" w:rsidRPr="002F5C6F">
            <w:rPr>
              <w:rStyle w:val="PlaceholderText"/>
            </w:rPr>
            <w:t>Click or tap here to enter text.</w:t>
          </w:r>
        </w:sdtContent>
      </w:sdt>
    </w:p>
    <w:p w14:paraId="14D5C62E" w14:textId="570F6781" w:rsidR="004D48AF" w:rsidRDefault="004D48AF" w:rsidP="008E7444">
      <w:pPr>
        <w:spacing w:after="225"/>
        <w:ind w:left="0" w:firstLine="0"/>
      </w:pPr>
      <w:r>
        <w:t>If you</w:t>
      </w:r>
      <w:r w:rsidR="006436E0">
        <w:t xml:space="preserve"> propose</w:t>
      </w:r>
      <w:r>
        <w:t xml:space="preserve"> to start a program that will operate longer than one year and/or become part of the annual programming of your organization, describe your specific plans for ensuring funding beyond the ABE Opportunity Grant?  </w:t>
      </w:r>
      <w:sdt>
        <w:sdtPr>
          <w:id w:val="1032390616"/>
          <w:placeholder>
            <w:docPart w:val="A73467A220784036ACFB2CA622F38186"/>
          </w:placeholder>
          <w:showingPlcHdr/>
        </w:sdtPr>
        <w:sdtEndPr/>
        <w:sdtContent>
          <w:r w:rsidRPr="002F5C6F">
            <w:rPr>
              <w:rStyle w:val="PlaceholderText"/>
            </w:rPr>
            <w:t>Click or tap here to enter text.</w:t>
          </w:r>
        </w:sdtContent>
      </w:sdt>
    </w:p>
    <w:p w14:paraId="09BF7FF9" w14:textId="4F456645" w:rsidR="00306058" w:rsidRDefault="00306058" w:rsidP="00306058">
      <w:pPr>
        <w:spacing w:after="225"/>
        <w:ind w:left="0" w:firstLine="0"/>
      </w:pPr>
      <w:r>
        <w:t>Grant</w:t>
      </w:r>
      <w:r w:rsidR="00F431C7">
        <w:t xml:space="preserve"> periods are </w:t>
      </w:r>
      <w:r w:rsidR="006436E0">
        <w:t>one</w:t>
      </w:r>
      <w:r>
        <w:t xml:space="preserve"> year</w:t>
      </w:r>
      <w:r w:rsidR="00F431C7">
        <w:t xml:space="preserve"> or less</w:t>
      </w:r>
      <w:r>
        <w:t>.  They can begin anytime except no later than 90 days after the award is received (April 1</w:t>
      </w:r>
      <w:r w:rsidR="00F431C7">
        <w:t>)</w:t>
      </w:r>
      <w:r>
        <w:t xml:space="preserve">.  When will your project begin? </w:t>
      </w:r>
      <w:sdt>
        <w:sdtPr>
          <w:id w:val="-2100247837"/>
          <w:placeholder>
            <w:docPart w:val="9D1F4F58C3B947EB992004D83B00B59F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101112">
            <w:rPr>
              <w:rStyle w:val="PlaceholderText"/>
            </w:rPr>
            <w:t>Click or tap to enter a date.</w:t>
          </w:r>
        </w:sdtContent>
      </w:sdt>
      <w:r>
        <w:t xml:space="preserve">  When will your </w:t>
      </w:r>
      <w:r w:rsidR="00193218">
        <w:t>project be completed</w:t>
      </w:r>
      <w:r>
        <w:t xml:space="preserve">?  </w:t>
      </w:r>
      <w:sdt>
        <w:sdtPr>
          <w:id w:val="2015961735"/>
          <w:placeholder>
            <w:docPart w:val="DA69F724D548493FA5F048F28FFA8A5C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101112">
            <w:rPr>
              <w:rStyle w:val="PlaceholderText"/>
            </w:rPr>
            <w:t>Click or tap to enter a date.</w:t>
          </w:r>
        </w:sdtContent>
      </w:sdt>
    </w:p>
    <w:p w14:paraId="77A3DE35" w14:textId="77777777" w:rsidR="00C22D7D" w:rsidRDefault="00C22D7D" w:rsidP="008E7444">
      <w:pPr>
        <w:spacing w:after="225"/>
        <w:ind w:left="0" w:firstLine="0"/>
      </w:pPr>
    </w:p>
    <w:p w14:paraId="16C4FB39" w14:textId="77777777" w:rsidR="00C22D7D" w:rsidRDefault="00C22D7D" w:rsidP="008E7444">
      <w:pPr>
        <w:spacing w:after="225"/>
        <w:ind w:left="0" w:firstLine="0"/>
      </w:pPr>
    </w:p>
    <w:p w14:paraId="785BD261" w14:textId="77777777" w:rsidR="006436E0" w:rsidRDefault="006436E0">
      <w:pPr>
        <w:spacing w:after="160" w:line="259" w:lineRule="auto"/>
        <w:ind w:left="0" w:firstLine="0"/>
      </w:pPr>
      <w:r>
        <w:br w:type="page"/>
      </w:r>
    </w:p>
    <w:p w14:paraId="02200CFC" w14:textId="34714473" w:rsidR="00306058" w:rsidRDefault="00193218" w:rsidP="008E7444">
      <w:pPr>
        <w:spacing w:after="225"/>
        <w:ind w:left="0" w:firstLine="0"/>
      </w:pPr>
      <w:r>
        <w:lastRenderedPageBreak/>
        <w:t>I</w:t>
      </w:r>
      <w:r w:rsidR="008F23A1">
        <w:t xml:space="preserve">ndicate </w:t>
      </w:r>
      <w:r>
        <w:t xml:space="preserve">how </w:t>
      </w:r>
      <w:r w:rsidR="008F23A1">
        <w:t>the applicant will acknowledge the ABE’s grant:</w:t>
      </w:r>
    </w:p>
    <w:p w14:paraId="4415F532" w14:textId="000613B0" w:rsidR="008F23A1" w:rsidRDefault="00AF2AE7" w:rsidP="008F23A1">
      <w:pPr>
        <w:tabs>
          <w:tab w:val="left" w:pos="744"/>
          <w:tab w:val="center" w:pos="4680"/>
        </w:tabs>
        <w:spacing w:after="0" w:line="240" w:lineRule="auto"/>
        <w:ind w:left="0" w:firstLine="0"/>
      </w:pPr>
      <w:sdt>
        <w:sdtPr>
          <w:id w:val="1113778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ab/>
        <w:t xml:space="preserve">Listed in the Annual Report.  </w:t>
      </w:r>
      <w:sdt>
        <w:sdtPr>
          <w:id w:val="-1336379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 xml:space="preserve"> Print     </w:t>
      </w:r>
      <w:sdt>
        <w:sdtPr>
          <w:id w:val="-405226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 xml:space="preserve"> Online</w:t>
      </w:r>
    </w:p>
    <w:p w14:paraId="042E025C" w14:textId="1D4AE8C5" w:rsidR="008F23A1" w:rsidRDefault="00AF2AE7" w:rsidP="008F23A1">
      <w:pPr>
        <w:tabs>
          <w:tab w:val="left" w:pos="744"/>
        </w:tabs>
        <w:spacing w:after="0" w:line="240" w:lineRule="auto"/>
        <w:ind w:left="0" w:firstLine="0"/>
      </w:pPr>
      <w:sdt>
        <w:sdtPr>
          <w:id w:val="-1534416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ab/>
        <w:t>Press release about the gift</w:t>
      </w:r>
      <w:r w:rsidR="0063639F">
        <w:t xml:space="preserve"> or the project</w:t>
      </w:r>
      <w:r w:rsidR="008F23A1">
        <w:t>.</w:t>
      </w:r>
    </w:p>
    <w:p w14:paraId="7E4A0658" w14:textId="6BA3795F" w:rsidR="008F23A1" w:rsidRDefault="00AF2AE7" w:rsidP="008F23A1">
      <w:pPr>
        <w:tabs>
          <w:tab w:val="left" w:pos="744"/>
        </w:tabs>
        <w:spacing w:after="0" w:line="240" w:lineRule="auto"/>
        <w:ind w:left="0" w:firstLine="0"/>
      </w:pPr>
      <w:sdt>
        <w:sdtPr>
          <w:id w:val="1354383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ab/>
        <w:t>On the applicant’s website.</w:t>
      </w:r>
    </w:p>
    <w:p w14:paraId="70205F7D" w14:textId="75A2D4F0" w:rsidR="008F23A1" w:rsidRDefault="00AF2AE7" w:rsidP="008F23A1">
      <w:pPr>
        <w:tabs>
          <w:tab w:val="left" w:pos="744"/>
        </w:tabs>
        <w:spacing w:after="0" w:line="240" w:lineRule="auto"/>
        <w:ind w:left="0" w:firstLine="0"/>
      </w:pPr>
      <w:sdt>
        <w:sdtPr>
          <w:id w:val="-1093477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ab/>
        <w:t xml:space="preserve">Applicant’s publications.  Please describe.  </w:t>
      </w:r>
      <w:sdt>
        <w:sdtPr>
          <w:id w:val="1515573358"/>
          <w:placeholder>
            <w:docPart w:val="EEF73B4EF7AF41FA9AD3E37AC178CA3F"/>
          </w:placeholder>
          <w:showingPlcHdr/>
        </w:sdtPr>
        <w:sdtEndPr/>
        <w:sdtContent>
          <w:r w:rsidR="008F23A1" w:rsidRPr="002F5C6F">
            <w:rPr>
              <w:rStyle w:val="PlaceholderText"/>
            </w:rPr>
            <w:t>Click or tap here to enter text.</w:t>
          </w:r>
        </w:sdtContent>
      </w:sdt>
    </w:p>
    <w:p w14:paraId="021AFCC7" w14:textId="62190980" w:rsidR="008F23A1" w:rsidRDefault="00AF2AE7" w:rsidP="008F23A1">
      <w:pPr>
        <w:tabs>
          <w:tab w:val="left" w:pos="744"/>
        </w:tabs>
        <w:spacing w:after="0" w:line="240" w:lineRule="auto"/>
        <w:ind w:left="0" w:firstLine="0"/>
      </w:pPr>
      <w:sdt>
        <w:sdtPr>
          <w:id w:val="617334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ab/>
        <w:t>Social media announcement (</w:t>
      </w:r>
      <w:r w:rsidR="00186E9B">
        <w:t>Facebook</w:t>
      </w:r>
      <w:r w:rsidR="008F23A1">
        <w:t xml:space="preserve">, </w:t>
      </w:r>
      <w:r w:rsidR="0008359A">
        <w:t>T</w:t>
      </w:r>
      <w:r w:rsidR="008F23A1">
        <w:t xml:space="preserve">witter, etc.).  Please </w:t>
      </w:r>
      <w:r w:rsidR="006436E0">
        <w:t>specify</w:t>
      </w:r>
      <w:r w:rsidR="008F23A1">
        <w:t xml:space="preserve">. </w:t>
      </w:r>
    </w:p>
    <w:p w14:paraId="47A02015" w14:textId="60600614" w:rsidR="008F23A1" w:rsidRDefault="008F23A1" w:rsidP="008F23A1">
      <w:pPr>
        <w:tabs>
          <w:tab w:val="left" w:pos="744"/>
        </w:tabs>
        <w:spacing w:after="0" w:line="240" w:lineRule="auto"/>
        <w:ind w:left="0" w:firstLine="0"/>
      </w:pPr>
      <w:r>
        <w:tab/>
      </w:r>
      <w:sdt>
        <w:sdtPr>
          <w:id w:val="1236282192"/>
          <w:placeholder>
            <w:docPart w:val="025E818F3333475395E54B023418671A"/>
          </w:placeholder>
          <w:showingPlcHdr/>
        </w:sdtPr>
        <w:sdtEndPr/>
        <w:sdtContent>
          <w:r w:rsidRPr="002F5C6F">
            <w:rPr>
              <w:rStyle w:val="PlaceholderText"/>
            </w:rPr>
            <w:t>Click or tap here to enter text.</w:t>
          </w:r>
        </w:sdtContent>
      </w:sdt>
    </w:p>
    <w:p w14:paraId="4D3B02AB" w14:textId="77777777" w:rsidR="008F23A1" w:rsidRDefault="00AF2AE7" w:rsidP="008F23A1">
      <w:pPr>
        <w:tabs>
          <w:tab w:val="left" w:pos="744"/>
        </w:tabs>
        <w:spacing w:after="0" w:line="240" w:lineRule="auto"/>
        <w:ind w:left="0" w:firstLine="0"/>
      </w:pPr>
      <w:sdt>
        <w:sdtPr>
          <w:id w:val="410050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ab/>
        <w:t xml:space="preserve">Event program books and signage.  Please describe.  </w:t>
      </w:r>
    </w:p>
    <w:p w14:paraId="4EFF5B8F" w14:textId="6BE249D6" w:rsidR="008F23A1" w:rsidRDefault="008F23A1" w:rsidP="008F23A1">
      <w:pPr>
        <w:tabs>
          <w:tab w:val="left" w:pos="744"/>
        </w:tabs>
        <w:spacing w:after="0" w:line="240" w:lineRule="auto"/>
        <w:ind w:left="0" w:firstLine="0"/>
      </w:pPr>
      <w:r>
        <w:tab/>
      </w:r>
      <w:sdt>
        <w:sdtPr>
          <w:id w:val="-1363901297"/>
          <w:placeholder>
            <w:docPart w:val="6C1C372020B1416F8C3C52EE6565B325"/>
          </w:placeholder>
          <w:showingPlcHdr/>
        </w:sdtPr>
        <w:sdtEndPr/>
        <w:sdtContent>
          <w:r w:rsidRPr="002F5C6F">
            <w:rPr>
              <w:rStyle w:val="PlaceholderText"/>
            </w:rPr>
            <w:t>Click or tap here to enter text.</w:t>
          </w:r>
        </w:sdtContent>
      </w:sdt>
    </w:p>
    <w:p w14:paraId="24C14AB6" w14:textId="3DCA9F8F" w:rsidR="008F23A1" w:rsidRDefault="00AF2AE7" w:rsidP="008F23A1">
      <w:pPr>
        <w:tabs>
          <w:tab w:val="left" w:pos="744"/>
        </w:tabs>
        <w:spacing w:after="0" w:line="240" w:lineRule="auto"/>
        <w:ind w:left="720" w:hanging="720"/>
      </w:pPr>
      <w:sdt>
        <w:sdtPr>
          <w:id w:val="-1914385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ab/>
        <w:t xml:space="preserve">In publications, videos, etc. that are being produced, in whole or in part, from this grant.  Please describe.  </w:t>
      </w:r>
      <w:sdt>
        <w:sdtPr>
          <w:id w:val="-526484948"/>
          <w:placeholder>
            <w:docPart w:val="4CCBD88128E04B57BBC5AB56D43C54C9"/>
          </w:placeholder>
          <w:showingPlcHdr/>
        </w:sdtPr>
        <w:sdtEndPr/>
        <w:sdtContent>
          <w:r w:rsidR="008F23A1" w:rsidRPr="002F5C6F">
            <w:rPr>
              <w:rStyle w:val="PlaceholderText"/>
            </w:rPr>
            <w:t>Click or tap here to enter text.</w:t>
          </w:r>
        </w:sdtContent>
      </w:sdt>
    </w:p>
    <w:p w14:paraId="79A9CAF7" w14:textId="7C99235A" w:rsidR="008F23A1" w:rsidRDefault="00AF2AE7" w:rsidP="008F23A1">
      <w:pPr>
        <w:tabs>
          <w:tab w:val="left" w:pos="744"/>
        </w:tabs>
        <w:spacing w:after="0" w:line="240" w:lineRule="auto"/>
        <w:ind w:left="0" w:firstLine="0"/>
      </w:pPr>
      <w:sdt>
        <w:sdtPr>
          <w:id w:val="1223866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ab/>
        <w:t xml:space="preserve">Other.  Please </w:t>
      </w:r>
      <w:r w:rsidR="006436E0">
        <w:t>specify</w:t>
      </w:r>
      <w:r w:rsidR="008F23A1">
        <w:t xml:space="preserve">.  </w:t>
      </w:r>
      <w:sdt>
        <w:sdtPr>
          <w:id w:val="365416971"/>
          <w:placeholder>
            <w:docPart w:val="3E22F014522B40828F8CB9CB5AC931BF"/>
          </w:placeholder>
          <w:showingPlcHdr/>
        </w:sdtPr>
        <w:sdtEndPr/>
        <w:sdtContent>
          <w:r w:rsidR="008F23A1" w:rsidRPr="002F5C6F">
            <w:rPr>
              <w:rStyle w:val="PlaceholderText"/>
            </w:rPr>
            <w:t>Click or tap here to enter text.</w:t>
          </w:r>
        </w:sdtContent>
      </w:sdt>
    </w:p>
    <w:p w14:paraId="5307D0C9" w14:textId="77777777" w:rsidR="008F23A1" w:rsidRDefault="008F23A1" w:rsidP="008E7444">
      <w:pPr>
        <w:spacing w:after="225"/>
        <w:ind w:left="0" w:firstLine="0"/>
        <w:rPr>
          <w:b/>
          <w:u w:val="single"/>
        </w:rPr>
      </w:pPr>
    </w:p>
    <w:p w14:paraId="1DB64C21" w14:textId="7B579096" w:rsidR="00306058" w:rsidRPr="008F23A1" w:rsidRDefault="00306058" w:rsidP="008E7444">
      <w:pPr>
        <w:spacing w:after="225"/>
        <w:ind w:left="0" w:firstLine="0"/>
      </w:pPr>
      <w:r w:rsidRPr="00306058">
        <w:rPr>
          <w:b/>
          <w:u w:val="single"/>
        </w:rPr>
        <w:t>Financial Informatio</w:t>
      </w:r>
      <w:r w:rsidR="008F23A1">
        <w:rPr>
          <w:b/>
          <w:u w:val="single"/>
        </w:rPr>
        <w:t>n</w:t>
      </w:r>
      <w:r w:rsidR="008F23A1">
        <w:t xml:space="preserve"> – please complete this section and attach documents.</w:t>
      </w:r>
    </w:p>
    <w:p w14:paraId="5FAD3699" w14:textId="18315A21" w:rsidR="00306058" w:rsidRDefault="00306058" w:rsidP="00306058">
      <w:pPr>
        <w:spacing w:after="225"/>
        <w:ind w:left="0" w:firstLine="0"/>
      </w:pPr>
      <w:r>
        <w:t>Total Organizational Expense</w:t>
      </w:r>
      <w:r w:rsidR="00F431C7">
        <w:t>s</w:t>
      </w:r>
      <w:r w:rsidR="000613A8">
        <w:t xml:space="preserve"> for the current fiscal year</w:t>
      </w:r>
      <w:r>
        <w:t xml:space="preserve">:  </w:t>
      </w:r>
      <w:sdt>
        <w:sdtPr>
          <w:id w:val="-1910607009"/>
          <w:placeholder>
            <w:docPart w:val="474CACBE721743A78F59E4371630A5AE"/>
          </w:placeholder>
          <w:showingPlcHdr/>
        </w:sdtPr>
        <w:sdtEndPr/>
        <w:sdtContent>
          <w:r w:rsidRPr="002F5C6F">
            <w:rPr>
              <w:rStyle w:val="PlaceholderText"/>
            </w:rPr>
            <w:t>Click or tap here to enter text.</w:t>
          </w:r>
        </w:sdtContent>
      </w:sdt>
    </w:p>
    <w:p w14:paraId="13147CE1" w14:textId="0FAF051C" w:rsidR="00306058" w:rsidRDefault="00306058" w:rsidP="00306058">
      <w:pPr>
        <w:spacing w:after="225"/>
        <w:ind w:left="0" w:firstLine="0"/>
      </w:pPr>
      <w:r>
        <w:t xml:space="preserve">Website address </w:t>
      </w:r>
      <w:r w:rsidR="00F431C7">
        <w:t>(</w:t>
      </w:r>
      <w:proofErr w:type="spellStart"/>
      <w:r w:rsidR="00F431C7">
        <w:t>Guidestar</w:t>
      </w:r>
      <w:proofErr w:type="spellEnd"/>
      <w:r w:rsidR="00F431C7">
        <w:t xml:space="preserve"> or other charity site is acceptable) </w:t>
      </w:r>
      <w:r>
        <w:t>where the organization’s most recent 990 filing can be</w:t>
      </w:r>
      <w:r w:rsidR="00C22D7D">
        <w:t xml:space="preserve"> found</w:t>
      </w:r>
      <w:r>
        <w:t xml:space="preserve">. </w:t>
      </w:r>
      <w:sdt>
        <w:sdtPr>
          <w:id w:val="-1405448637"/>
          <w:placeholder>
            <w:docPart w:val="474CACBE721743A78F59E4371630A5AE"/>
          </w:placeholder>
          <w:showingPlcHdr/>
        </w:sdtPr>
        <w:sdtEndPr/>
        <w:sdtContent>
          <w:r w:rsidR="00AF2AE7" w:rsidRPr="002F5C6F">
            <w:rPr>
              <w:rStyle w:val="PlaceholderText"/>
            </w:rPr>
            <w:t>Click or tap here to enter text.</w:t>
          </w:r>
        </w:sdtContent>
      </w:sdt>
    </w:p>
    <w:p w14:paraId="691E89BB" w14:textId="0224B027" w:rsidR="00C81939" w:rsidRDefault="00C81939" w:rsidP="008E7444">
      <w:pPr>
        <w:spacing w:after="225"/>
        <w:ind w:left="0" w:firstLine="0"/>
      </w:pPr>
      <w:r>
        <w:t xml:space="preserve">Total Project </w:t>
      </w:r>
      <w:r w:rsidR="00F60571">
        <w:t>Expense</w:t>
      </w:r>
      <w:r w:rsidR="00F431C7">
        <w:t>s</w:t>
      </w:r>
      <w:r>
        <w:t>?</w:t>
      </w:r>
      <w:r w:rsidR="00D87A91">
        <w:t xml:space="preserve"> </w:t>
      </w:r>
      <w:sdt>
        <w:sdtPr>
          <w:id w:val="167071047"/>
          <w:placeholder>
            <w:docPart w:val="C4ADCC344BCE425CAB330141308E5084"/>
          </w:placeholder>
          <w:showingPlcHdr/>
        </w:sdtPr>
        <w:sdtEndPr/>
        <w:sdtContent>
          <w:r w:rsidR="00D87A91" w:rsidRPr="002F5C6F">
            <w:rPr>
              <w:rStyle w:val="PlaceholderText"/>
            </w:rPr>
            <w:t>Click or tap here to enter text.</w:t>
          </w:r>
        </w:sdtContent>
      </w:sdt>
    </w:p>
    <w:p w14:paraId="4467CCD4" w14:textId="6EB26AEE" w:rsidR="003E7141" w:rsidRDefault="00AF2AE7" w:rsidP="00525761">
      <w:pPr>
        <w:spacing w:after="0"/>
        <w:ind w:left="0" w:firstLine="0"/>
      </w:pPr>
      <w:sdt>
        <w:sdtPr>
          <w:id w:val="-161162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0571">
            <w:rPr>
              <w:rFonts w:ascii="MS Gothic" w:eastAsia="MS Gothic" w:hAnsi="MS Gothic" w:hint="eastAsia"/>
            </w:rPr>
            <w:t>☐</w:t>
          </w:r>
        </w:sdtContent>
      </w:sdt>
      <w:r w:rsidR="00F60571">
        <w:tab/>
      </w:r>
      <w:r w:rsidR="00F60571" w:rsidRPr="007C1A09">
        <w:rPr>
          <w:color w:val="auto"/>
        </w:rPr>
        <w:t xml:space="preserve">Organizational Budget </w:t>
      </w:r>
    </w:p>
    <w:p w14:paraId="27DE164B" w14:textId="77777777" w:rsidR="00F60571" w:rsidRDefault="00AF2AE7" w:rsidP="00525761">
      <w:pPr>
        <w:spacing w:after="0"/>
        <w:ind w:left="0" w:firstLine="0"/>
      </w:pPr>
      <w:sdt>
        <w:sdtPr>
          <w:id w:val="1490834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0571">
            <w:rPr>
              <w:rFonts w:ascii="MS Gothic" w:eastAsia="MS Gothic" w:hAnsi="MS Gothic" w:hint="eastAsia"/>
            </w:rPr>
            <w:t>☐</w:t>
          </w:r>
        </w:sdtContent>
      </w:sdt>
      <w:r w:rsidR="00F60571">
        <w:tab/>
      </w:r>
      <w:r w:rsidR="00F60571" w:rsidRPr="00C8134F">
        <w:rPr>
          <w:color w:val="4472C4" w:themeColor="accent1"/>
        </w:rPr>
        <w:t xml:space="preserve">Project/Program Budget Template </w:t>
      </w:r>
      <w:r w:rsidR="00F60571">
        <w:t>(budget must be submitted in this format)</w:t>
      </w:r>
    </w:p>
    <w:p w14:paraId="409BD917" w14:textId="1235F7F8" w:rsidR="00F60571" w:rsidRDefault="00AF2AE7" w:rsidP="00C22D7D">
      <w:pPr>
        <w:spacing w:after="0"/>
        <w:ind w:left="720" w:hanging="720"/>
      </w:pPr>
      <w:sdt>
        <w:sdtPr>
          <w:id w:val="-1983221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0571">
            <w:rPr>
              <w:rFonts w:ascii="MS Gothic" w:eastAsia="MS Gothic" w:hAnsi="MS Gothic" w:hint="eastAsia"/>
            </w:rPr>
            <w:t>☐</w:t>
          </w:r>
        </w:sdtContent>
      </w:sdt>
      <w:r w:rsidR="00F60571">
        <w:tab/>
        <w:t>IRS Determination Letter</w:t>
      </w:r>
      <w:r w:rsidR="00C22D7D">
        <w:t xml:space="preserve"> (</w:t>
      </w:r>
      <w:r w:rsidR="00F60571">
        <w:t>If the IRS Determination Letter is from your fiscal agent, please attach the written fiscal agency agreement.</w:t>
      </w:r>
      <w:r w:rsidR="00C22D7D">
        <w:t>)</w:t>
      </w:r>
      <w:r w:rsidR="00F60571">
        <w:t xml:space="preserve">  </w:t>
      </w:r>
    </w:p>
    <w:p w14:paraId="1E6DF584" w14:textId="35CF19F7" w:rsidR="000613A8" w:rsidRDefault="000613A8" w:rsidP="000613A8">
      <w:pPr>
        <w:tabs>
          <w:tab w:val="left" w:pos="828"/>
        </w:tabs>
        <w:spacing w:after="225"/>
        <w:ind w:left="0" w:firstLine="0"/>
      </w:pPr>
    </w:p>
    <w:p w14:paraId="31DBB3AE" w14:textId="184076F2" w:rsidR="00306058" w:rsidRDefault="00306058" w:rsidP="008E7444">
      <w:pPr>
        <w:spacing w:after="225"/>
        <w:ind w:left="0" w:firstLine="0"/>
        <w:rPr>
          <w:b/>
          <w:u w:val="single"/>
        </w:rPr>
      </w:pPr>
      <w:r w:rsidRPr="00306058">
        <w:rPr>
          <w:b/>
          <w:u w:val="single"/>
        </w:rPr>
        <w:t>Other Requested Documents</w:t>
      </w:r>
    </w:p>
    <w:p w14:paraId="3F6E9D99" w14:textId="77777777" w:rsidR="00350A8C" w:rsidRDefault="00AF2AE7" w:rsidP="00525761">
      <w:pPr>
        <w:tabs>
          <w:tab w:val="left" w:pos="924"/>
        </w:tabs>
        <w:spacing w:after="0"/>
        <w:ind w:left="720" w:hanging="720"/>
      </w:pPr>
      <w:sdt>
        <w:sdtPr>
          <w:id w:val="148333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058" w:rsidRPr="00306058">
            <w:rPr>
              <w:rFonts w:ascii="MS Gothic" w:eastAsia="MS Gothic" w:hAnsi="MS Gothic" w:hint="eastAsia"/>
            </w:rPr>
            <w:t>☐</w:t>
          </w:r>
        </w:sdtContent>
      </w:sdt>
      <w:r w:rsidR="00306058">
        <w:tab/>
      </w:r>
      <w:r w:rsidR="00350A8C">
        <w:t xml:space="preserve">Application cover letter, which summarizes the request and includes any known challenges to signing the grant agreement should your organization receive an award.  </w:t>
      </w:r>
    </w:p>
    <w:p w14:paraId="7C1FF169" w14:textId="356F3C8A" w:rsidR="00306058" w:rsidRDefault="00AF2AE7" w:rsidP="00525761">
      <w:pPr>
        <w:tabs>
          <w:tab w:val="left" w:pos="924"/>
        </w:tabs>
        <w:spacing w:after="0"/>
        <w:ind w:left="720" w:hanging="720"/>
      </w:pPr>
      <w:sdt>
        <w:sdtPr>
          <w:id w:val="1719934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0A8C">
            <w:rPr>
              <w:rFonts w:ascii="MS Gothic" w:eastAsia="MS Gothic" w:hAnsi="MS Gothic" w:hint="eastAsia"/>
            </w:rPr>
            <w:t>☐</w:t>
          </w:r>
        </w:sdtContent>
      </w:sdt>
      <w:r w:rsidR="00350A8C">
        <w:tab/>
      </w:r>
      <w:r w:rsidR="00306058">
        <w:t>Please attach a list of your organization’s Board of Directors names and affiliations.</w:t>
      </w:r>
    </w:p>
    <w:p w14:paraId="0E4AA8CE" w14:textId="482C2D4A" w:rsidR="00525761" w:rsidRDefault="00AF2AE7" w:rsidP="00525761">
      <w:pPr>
        <w:tabs>
          <w:tab w:val="left" w:pos="924"/>
        </w:tabs>
        <w:spacing w:after="0"/>
        <w:ind w:left="720" w:hanging="720"/>
      </w:pPr>
      <w:sdt>
        <w:sdtPr>
          <w:id w:val="18401198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602B">
            <w:rPr>
              <w:rFonts w:ascii="MS Gothic" w:eastAsia="MS Gothic" w:hAnsi="MS Gothic" w:hint="eastAsia"/>
            </w:rPr>
            <w:t>☐</w:t>
          </w:r>
        </w:sdtContent>
      </w:sdt>
      <w:r w:rsidR="005D602B">
        <w:tab/>
        <w:t>Please provide a list with short biographies of the senior administrative staff of the organization and the person who will manage the project/program for which ABE funds are sought.</w:t>
      </w:r>
    </w:p>
    <w:p w14:paraId="29DB7C9B" w14:textId="223D144D" w:rsidR="00525761" w:rsidRPr="00306058" w:rsidRDefault="00AF2AE7" w:rsidP="00525761">
      <w:pPr>
        <w:tabs>
          <w:tab w:val="left" w:pos="924"/>
        </w:tabs>
        <w:spacing w:after="0"/>
        <w:ind w:left="720" w:hanging="720"/>
      </w:pPr>
      <w:sdt>
        <w:sdtPr>
          <w:id w:val="-1863197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5761">
            <w:rPr>
              <w:rFonts w:ascii="MS Gothic" w:eastAsia="MS Gothic" w:hAnsi="MS Gothic" w:hint="eastAsia"/>
            </w:rPr>
            <w:t>☐</w:t>
          </w:r>
        </w:sdtContent>
      </w:sdt>
      <w:r w:rsidR="00525761">
        <w:tab/>
        <w:t>Other documents you would like to include in your application (e.g.</w:t>
      </w:r>
      <w:r w:rsidR="0008359A">
        <w:t>,</w:t>
      </w:r>
      <w:r w:rsidR="00525761">
        <w:t xml:space="preserve"> letters of support, samples of how your donors are recognized by your organization, etc.).</w:t>
      </w:r>
    </w:p>
    <w:p w14:paraId="2428E61C" w14:textId="77777777" w:rsidR="005776B9" w:rsidRDefault="005776B9" w:rsidP="00AE5FD1">
      <w:pPr>
        <w:ind w:left="0" w:firstLine="0"/>
      </w:pPr>
    </w:p>
    <w:sectPr w:rsidR="005776B9" w:rsidSect="00F431C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EC5C26" w14:textId="77777777" w:rsidR="0063639F" w:rsidRDefault="0063639F" w:rsidP="0063639F">
      <w:pPr>
        <w:spacing w:after="0" w:line="240" w:lineRule="auto"/>
      </w:pPr>
      <w:r>
        <w:separator/>
      </w:r>
    </w:p>
  </w:endnote>
  <w:endnote w:type="continuationSeparator" w:id="0">
    <w:p w14:paraId="7B1F68CF" w14:textId="77777777" w:rsidR="0063639F" w:rsidRDefault="0063639F" w:rsidP="00636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53209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8EDF61" w14:textId="36BF0A64" w:rsidR="0063639F" w:rsidRDefault="0063639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58441F" w14:textId="77777777" w:rsidR="0063639F" w:rsidRDefault="006363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4BB45D" w14:textId="77777777" w:rsidR="0063639F" w:rsidRDefault="0063639F" w:rsidP="0063639F">
      <w:pPr>
        <w:spacing w:after="0" w:line="240" w:lineRule="auto"/>
      </w:pPr>
      <w:r>
        <w:separator/>
      </w:r>
    </w:p>
  </w:footnote>
  <w:footnote w:type="continuationSeparator" w:id="0">
    <w:p w14:paraId="4110208E" w14:textId="77777777" w:rsidR="0063639F" w:rsidRDefault="0063639F" w:rsidP="00636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09599D"/>
    <w:multiLevelType w:val="hybridMultilevel"/>
    <w:tmpl w:val="57BC508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7C785ED8"/>
    <w:multiLevelType w:val="hybridMultilevel"/>
    <w:tmpl w:val="856E3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zE2NzAyMTc3tDRR0lEKTi0uzszPAykwqgUALuyeSCwAAAA="/>
  </w:docVars>
  <w:rsids>
    <w:rsidRoot w:val="008E7444"/>
    <w:rsid w:val="00014C89"/>
    <w:rsid w:val="00032A3B"/>
    <w:rsid w:val="00033677"/>
    <w:rsid w:val="00053ED6"/>
    <w:rsid w:val="000613A8"/>
    <w:rsid w:val="00067D04"/>
    <w:rsid w:val="0008359A"/>
    <w:rsid w:val="00135705"/>
    <w:rsid w:val="00186E9B"/>
    <w:rsid w:val="00193218"/>
    <w:rsid w:val="001A66C0"/>
    <w:rsid w:val="00306058"/>
    <w:rsid w:val="00350A8C"/>
    <w:rsid w:val="003C5317"/>
    <w:rsid w:val="003E7141"/>
    <w:rsid w:val="00423237"/>
    <w:rsid w:val="004D48AF"/>
    <w:rsid w:val="00525761"/>
    <w:rsid w:val="005776B9"/>
    <w:rsid w:val="005835A5"/>
    <w:rsid w:val="005B42DD"/>
    <w:rsid w:val="005D602B"/>
    <w:rsid w:val="00627BA3"/>
    <w:rsid w:val="0063639F"/>
    <w:rsid w:val="006436E0"/>
    <w:rsid w:val="00712697"/>
    <w:rsid w:val="00724434"/>
    <w:rsid w:val="00756AB8"/>
    <w:rsid w:val="007C1327"/>
    <w:rsid w:val="007C1A09"/>
    <w:rsid w:val="00863244"/>
    <w:rsid w:val="008E7444"/>
    <w:rsid w:val="008F23A1"/>
    <w:rsid w:val="009504C1"/>
    <w:rsid w:val="009A38E1"/>
    <w:rsid w:val="00AA2126"/>
    <w:rsid w:val="00AE5FD1"/>
    <w:rsid w:val="00AF2AE7"/>
    <w:rsid w:val="00B8568D"/>
    <w:rsid w:val="00BD67D5"/>
    <w:rsid w:val="00C22D7D"/>
    <w:rsid w:val="00C8134F"/>
    <w:rsid w:val="00C81939"/>
    <w:rsid w:val="00CC47BB"/>
    <w:rsid w:val="00CD1FBF"/>
    <w:rsid w:val="00D42234"/>
    <w:rsid w:val="00D87A91"/>
    <w:rsid w:val="00F431C7"/>
    <w:rsid w:val="00F60571"/>
    <w:rsid w:val="00F73448"/>
    <w:rsid w:val="00FC203C"/>
    <w:rsid w:val="00FF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A7E44"/>
  <w15:chartTrackingRefBased/>
  <w15:docId w15:val="{17FB8B89-EEFC-407A-899E-A276E39D5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44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E74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74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7444"/>
    <w:rPr>
      <w:rFonts w:ascii="Tahoma" w:eastAsia="Tahoma" w:hAnsi="Tahoma" w:cs="Tahom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74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7444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4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444"/>
    <w:rPr>
      <w:rFonts w:ascii="Segoe UI" w:eastAsia="Tahoma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E74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744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A66C0"/>
    <w:rPr>
      <w:color w:val="808080"/>
    </w:rPr>
  </w:style>
  <w:style w:type="paragraph" w:styleId="ListParagraph">
    <w:name w:val="List Paragraph"/>
    <w:basedOn w:val="Normal"/>
    <w:uiPriority w:val="34"/>
    <w:qFormat/>
    <w:rsid w:val="00D87A91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LineNumber">
    <w:name w:val="line number"/>
    <w:basedOn w:val="DefaultParagraphFont"/>
    <w:uiPriority w:val="99"/>
    <w:semiHidden/>
    <w:unhideWhenUsed/>
    <w:rsid w:val="0063639F"/>
  </w:style>
  <w:style w:type="paragraph" w:styleId="Header">
    <w:name w:val="header"/>
    <w:basedOn w:val="Normal"/>
    <w:link w:val="HeaderChar"/>
    <w:uiPriority w:val="99"/>
    <w:unhideWhenUsed/>
    <w:rsid w:val="00636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39F"/>
    <w:rPr>
      <w:rFonts w:ascii="Tahoma" w:eastAsia="Tahoma" w:hAnsi="Tahoma" w:cs="Tahom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36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39F"/>
    <w:rPr>
      <w:rFonts w:ascii="Tahoma" w:eastAsia="Tahoma" w:hAnsi="Tahoma" w:cs="Tahom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casey@abenet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jcasey@abenet.or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52992-D4FE-41ED-A896-EB12F74E3175}"/>
      </w:docPartPr>
      <w:docPartBody>
        <w:p w:rsidR="00FA6FA8" w:rsidRDefault="00714480"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CACBE721743A78F59E4371630A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3FBDD-3A10-4D8F-81D0-FD3B0C06C378}"/>
      </w:docPartPr>
      <w:docPartBody>
        <w:p w:rsidR="00CB505C" w:rsidRDefault="00B15FDC" w:rsidP="00B15FDC">
          <w:pPr>
            <w:pStyle w:val="474CACBE721743A78F59E4371630A5AE1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D003C414AD48C3BD0C8A4B0A82F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2246C-D70F-4C7E-B949-2CFA595761CC}"/>
      </w:docPartPr>
      <w:docPartBody>
        <w:p w:rsidR="00CB505C" w:rsidRDefault="00B15FDC" w:rsidP="00B15FDC">
          <w:pPr>
            <w:pStyle w:val="7FD003C414AD48C3BD0C8A4B0A82FC841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DA448ECE3F451B935C44A76EE23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912CF-09D1-47AD-9583-3B2D41680660}"/>
      </w:docPartPr>
      <w:docPartBody>
        <w:p w:rsidR="00DE75E2" w:rsidRDefault="00B15FDC" w:rsidP="00B15FDC">
          <w:pPr>
            <w:pStyle w:val="BADA448ECE3F451B935C44A76EE23AAB1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A0883A49F24D7D971BAFCE0F742D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0CDCB-B364-4AF9-9BC1-782945DF1DD2}"/>
      </w:docPartPr>
      <w:docPartBody>
        <w:p w:rsidR="000B6301" w:rsidRDefault="00B15FDC" w:rsidP="00B15FDC">
          <w:pPr>
            <w:pStyle w:val="00A0883A49F24D7D971BAFCE0F742D711"/>
          </w:pPr>
          <w:r w:rsidRPr="00F431C7">
            <w:rPr>
              <w:rStyle w:val="PlaceholderText"/>
              <w:color w:val="A6A6A6" w:themeColor="background1" w:themeShade="A6"/>
            </w:rPr>
            <w:t>Click or tap here to enter text.</w:t>
          </w:r>
        </w:p>
      </w:docPartBody>
    </w:docPart>
    <w:docPart>
      <w:docPartPr>
        <w:name w:val="B56EC218F94945C7877331E4842B7D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1CEE1-D0F0-499F-8AF0-6751E29DC025}"/>
      </w:docPartPr>
      <w:docPartBody>
        <w:p w:rsidR="000B6301" w:rsidRDefault="00B15FDC" w:rsidP="00B15FDC">
          <w:pPr>
            <w:pStyle w:val="B56EC218F94945C7877331E4842B7D811"/>
          </w:pPr>
          <w:r w:rsidRPr="00F431C7">
            <w:rPr>
              <w:rStyle w:val="PlaceholderText"/>
              <w:color w:val="A6A6A6" w:themeColor="background1" w:themeShade="A6"/>
            </w:rPr>
            <w:t>Click or tap here to enter text.</w:t>
          </w:r>
        </w:p>
      </w:docPartBody>
    </w:docPart>
    <w:docPart>
      <w:docPartPr>
        <w:name w:val="27537E9355594B938D35C80370AD9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9B973-B66A-4A48-80FF-0BD44614E553}"/>
      </w:docPartPr>
      <w:docPartBody>
        <w:p w:rsidR="00000000" w:rsidRDefault="00B15FDC" w:rsidP="00B15FDC">
          <w:pPr>
            <w:pStyle w:val="27537E9355594B938D35C80370AD98A3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53CB5BF8D041E88A62B19BC6018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BAAAF-A89A-4451-8FB5-A7E510A49F8E}"/>
      </w:docPartPr>
      <w:docPartBody>
        <w:p w:rsidR="00000000" w:rsidRDefault="00B15FDC" w:rsidP="00B15FDC">
          <w:pPr>
            <w:pStyle w:val="E153CB5BF8D041E88A62B19BC601862C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312FEF513147149078F512D0151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1D413-6A50-47CD-9268-923562186992}"/>
      </w:docPartPr>
      <w:docPartBody>
        <w:p w:rsidR="00000000" w:rsidRDefault="00B15FDC" w:rsidP="00B15FDC">
          <w:pPr>
            <w:pStyle w:val="4F312FEF513147149078F512D0151844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D03DFE8E8F410E8D5444C87F93A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3351C-009E-4246-ADA5-6431D3618769}"/>
      </w:docPartPr>
      <w:docPartBody>
        <w:p w:rsidR="00000000" w:rsidRDefault="00B15FDC" w:rsidP="00B15FDC">
          <w:pPr>
            <w:pStyle w:val="A6D03DFE8E8F410E8D5444C87F93A43E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FC9A18F9EB474E9732A19280BB4A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2F0C2-8FA0-4CE3-B8FF-B6DAF12CD114}"/>
      </w:docPartPr>
      <w:docPartBody>
        <w:p w:rsidR="00000000" w:rsidRDefault="00B15FDC" w:rsidP="00B15FDC">
          <w:pPr>
            <w:pStyle w:val="C4FC9A18F9EB474E9732A19280BB4A56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0A47863BA64F9499763283461FC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9415A-5150-41C2-8ED2-365CB7372F1A}"/>
      </w:docPartPr>
      <w:docPartBody>
        <w:p w:rsidR="00000000" w:rsidRDefault="00B15FDC" w:rsidP="00B15FDC">
          <w:pPr>
            <w:pStyle w:val="8E0A47863BA64F9499763283461FCAD9"/>
          </w:pPr>
          <w:r w:rsidRPr="00AF2A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4FCDA309CA4C88B103DD6BFBCA9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725BAC-5710-420F-819E-104C62CEF131}"/>
      </w:docPartPr>
      <w:docPartBody>
        <w:p w:rsidR="00000000" w:rsidRDefault="00B15FDC" w:rsidP="00B15FDC">
          <w:pPr>
            <w:pStyle w:val="194FCDA309CA4C88B103DD6BFBCA9269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E5015FE18B4239944A17B65DF8B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028ACB-1209-4A21-8915-8888E4430AFB}"/>
      </w:docPartPr>
      <w:docPartBody>
        <w:p w:rsidR="00000000" w:rsidRDefault="00B15FDC" w:rsidP="00B15FDC">
          <w:pPr>
            <w:pStyle w:val="47E5015FE18B4239944A17B65DF8BD1C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4C2CDBFBFE4B80BC68C6BB3C6016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D96A4-87F3-4C3E-9A26-73D7E0E2043F}"/>
      </w:docPartPr>
      <w:docPartBody>
        <w:p w:rsidR="00000000" w:rsidRDefault="00B15FDC" w:rsidP="00B15FDC">
          <w:pPr>
            <w:pStyle w:val="D14C2CDBFBFE4B80BC68C6BB3C6016B1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420DA03F494943B62C56C80830B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BDBFB2-CAAF-495C-A74A-C0D92EA2088A}"/>
      </w:docPartPr>
      <w:docPartBody>
        <w:p w:rsidR="00000000" w:rsidRDefault="00B15FDC" w:rsidP="00B15FDC">
          <w:pPr>
            <w:pStyle w:val="79420DA03F494943B62C56C80830B393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A010364B7640B8A5099C257A8FC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F3A47-FDD6-4144-8A78-5F94E145AED2}"/>
      </w:docPartPr>
      <w:docPartBody>
        <w:p w:rsidR="00000000" w:rsidRDefault="00B15FDC" w:rsidP="00B15FDC">
          <w:pPr>
            <w:pStyle w:val="AAA010364B7640B8A5099C257A8FC1B7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51BCF802234D2C8D4A0DE215733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67B7F-DEAA-4585-A75D-DAB511312666}"/>
      </w:docPartPr>
      <w:docPartBody>
        <w:p w:rsidR="00000000" w:rsidRDefault="00B15FDC" w:rsidP="00B15FDC">
          <w:pPr>
            <w:pStyle w:val="5A51BCF802234D2C8D4A0DE215733100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E07B324F504504B44D289A9B24D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1342A-A707-43D1-B384-C4ADA11A07D2}"/>
      </w:docPartPr>
      <w:docPartBody>
        <w:p w:rsidR="00000000" w:rsidRDefault="00B15FDC" w:rsidP="00B15FDC">
          <w:pPr>
            <w:pStyle w:val="33E07B324F504504B44D289A9B24DD09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231B59BD65402486C63FF3EEBDF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8C5E8-88F1-4350-83F8-B0A19A7504F4}"/>
      </w:docPartPr>
      <w:docPartBody>
        <w:p w:rsidR="00000000" w:rsidRDefault="00B15FDC" w:rsidP="00B15FDC">
          <w:pPr>
            <w:pStyle w:val="B6231B59BD65402486C63FF3EEBDF3C0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EAF1DC0DB84FCF8E792FE130E4F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CAE88A-B3A3-4CEF-9A33-1585C5B1E549}"/>
      </w:docPartPr>
      <w:docPartBody>
        <w:p w:rsidR="00000000" w:rsidRDefault="00B15FDC" w:rsidP="00B15FDC">
          <w:pPr>
            <w:pStyle w:val="FBEAF1DC0DB84FCF8E792FE130E4F376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3BD37063544BEF9CA67CCA656E8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C1606-27A2-4A7F-94C5-177BCCF779E5}"/>
      </w:docPartPr>
      <w:docPartBody>
        <w:p w:rsidR="00000000" w:rsidRDefault="00B15FDC" w:rsidP="00B15FDC">
          <w:pPr>
            <w:pStyle w:val="E33BD37063544BEF9CA67CCA656E8B61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89DC498033499AB5214C512BABC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7B213-5F73-4245-8EE1-50CE025315A6}"/>
      </w:docPartPr>
      <w:docPartBody>
        <w:p w:rsidR="00000000" w:rsidRDefault="00B15FDC" w:rsidP="00B15FDC">
          <w:pPr>
            <w:pStyle w:val="2289DC498033499AB5214C512BABC3CC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AB9BAC2BF946588E0B9A66D90B9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EB6E4-E7D4-422A-9CC5-729F3F364CA1}"/>
      </w:docPartPr>
      <w:docPartBody>
        <w:p w:rsidR="00000000" w:rsidRDefault="00B15FDC" w:rsidP="00B15FDC">
          <w:pPr>
            <w:pStyle w:val="6BAB9BAC2BF946588E0B9A66D90B9B25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FF289F9EE6402C9DB5112B6FE44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2A534-9933-4D2F-BA9F-73EB3D40207F}"/>
      </w:docPartPr>
      <w:docPartBody>
        <w:p w:rsidR="00000000" w:rsidRDefault="00B15FDC" w:rsidP="00B15FDC">
          <w:pPr>
            <w:pStyle w:val="F4FF289F9EE6402C9DB5112B6FE44A47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72132521594BD8A292E09FE7F3A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6F2A8-90D9-44F3-80DB-925F260FF09F}"/>
      </w:docPartPr>
      <w:docPartBody>
        <w:p w:rsidR="00000000" w:rsidRDefault="00B15FDC" w:rsidP="00B15FDC">
          <w:pPr>
            <w:pStyle w:val="6872132521594BD8A292E09FE7F3A36F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D99AA0B1EF4C098A3F4B9DA5D1D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1E5A2-E809-4923-B67F-C1E00E94A4D6}"/>
      </w:docPartPr>
      <w:docPartBody>
        <w:p w:rsidR="00000000" w:rsidRDefault="00B15FDC" w:rsidP="00B15FDC">
          <w:pPr>
            <w:pStyle w:val="73D99AA0B1EF4C098A3F4B9DA5D1DFA1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182537C6F0494D8CE1D53900C8F6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48E3C-CF7E-4BBD-91D7-F30BBA539A2F}"/>
      </w:docPartPr>
      <w:docPartBody>
        <w:p w:rsidR="00000000" w:rsidRDefault="00B15FDC" w:rsidP="00B15FDC">
          <w:pPr>
            <w:pStyle w:val="73182537C6F0494D8CE1D53900C8F6DA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484D1E825A4A71A26C67226FE79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981AB-452B-486E-BC53-3369A35F4452}"/>
      </w:docPartPr>
      <w:docPartBody>
        <w:p w:rsidR="00000000" w:rsidRDefault="00B15FDC" w:rsidP="00B15FDC">
          <w:pPr>
            <w:pStyle w:val="39484D1E825A4A71A26C67226FE79ACA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4AB25B24DE48D8B3C1370B7E8B3D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9F2C0-F911-480B-9620-CECFDE08F062}"/>
      </w:docPartPr>
      <w:docPartBody>
        <w:p w:rsidR="00000000" w:rsidRDefault="00B15FDC" w:rsidP="00B15FDC">
          <w:pPr>
            <w:pStyle w:val="D94AB25B24DE48D8B3C1370B7E8B3D70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3467A220784036ACFB2CA622F38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D66F5-C198-496C-AD62-E0137E4A12B3}"/>
      </w:docPartPr>
      <w:docPartBody>
        <w:p w:rsidR="00000000" w:rsidRDefault="00B15FDC" w:rsidP="00B15FDC">
          <w:pPr>
            <w:pStyle w:val="A73467A220784036ACFB2CA622F38186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1F4F58C3B947EB992004D83B00B5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B2F5C-F8F7-45F3-A3BA-08C2CB4B32A2}"/>
      </w:docPartPr>
      <w:docPartBody>
        <w:p w:rsidR="00000000" w:rsidRDefault="00B15FDC" w:rsidP="00B15FDC">
          <w:pPr>
            <w:pStyle w:val="9D1F4F58C3B947EB992004D83B00B59F"/>
          </w:pPr>
          <w:r w:rsidRPr="00101112">
            <w:rPr>
              <w:rStyle w:val="PlaceholderText"/>
            </w:rPr>
            <w:t>Click or tap to enter a date.</w:t>
          </w:r>
        </w:p>
      </w:docPartBody>
    </w:docPart>
    <w:docPart>
      <w:docPartPr>
        <w:name w:val="DA69F724D548493FA5F048F28FFA8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672B2-7490-4ABE-A156-7A68A1D0DAA3}"/>
      </w:docPartPr>
      <w:docPartBody>
        <w:p w:rsidR="00000000" w:rsidRDefault="00B15FDC" w:rsidP="00B15FDC">
          <w:pPr>
            <w:pStyle w:val="DA69F724D548493FA5F048F28FFA8A5C"/>
          </w:pPr>
          <w:r w:rsidRPr="00101112">
            <w:rPr>
              <w:rStyle w:val="PlaceholderText"/>
            </w:rPr>
            <w:t>Click or tap to enter a date.</w:t>
          </w:r>
        </w:p>
      </w:docPartBody>
    </w:docPart>
    <w:docPart>
      <w:docPartPr>
        <w:name w:val="EEF73B4EF7AF41FA9AD3E37AC178C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66C35-E5CE-41B8-B119-18FB8DC8FC75}"/>
      </w:docPartPr>
      <w:docPartBody>
        <w:p w:rsidR="00000000" w:rsidRDefault="00B15FDC" w:rsidP="00B15FDC">
          <w:pPr>
            <w:pStyle w:val="EEF73B4EF7AF41FA9AD3E37AC178CA3F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5E818F3333475395E54B0234186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A7C79-3B37-45B8-B0BD-B0D048284001}"/>
      </w:docPartPr>
      <w:docPartBody>
        <w:p w:rsidR="00000000" w:rsidRDefault="00B15FDC" w:rsidP="00B15FDC">
          <w:pPr>
            <w:pStyle w:val="025E818F3333475395E54B023418671A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1C372020B1416F8C3C52EE6565B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C949C-47E6-4B8E-A04F-1FA04B54A935}"/>
      </w:docPartPr>
      <w:docPartBody>
        <w:p w:rsidR="00000000" w:rsidRDefault="00B15FDC" w:rsidP="00B15FDC">
          <w:pPr>
            <w:pStyle w:val="6C1C372020B1416F8C3C52EE6565B325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CBD88128E04B57BBC5AB56D43C5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D6F475-5C57-485D-8799-6F96FD117A10}"/>
      </w:docPartPr>
      <w:docPartBody>
        <w:p w:rsidR="00000000" w:rsidRDefault="00B15FDC" w:rsidP="00B15FDC">
          <w:pPr>
            <w:pStyle w:val="4CCBD88128E04B57BBC5AB56D43C54C9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22F014522B40828F8CB9CB5AC931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5D8AD-92D5-4971-A7D9-DB2D94FC382C}"/>
      </w:docPartPr>
      <w:docPartBody>
        <w:p w:rsidR="00000000" w:rsidRDefault="00B15FDC" w:rsidP="00B15FDC">
          <w:pPr>
            <w:pStyle w:val="3E22F014522B40828F8CB9CB5AC931BF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ADCC344BCE425CAB330141308E5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A852D-6AF8-4A0C-8998-52257AEE51DE}"/>
      </w:docPartPr>
      <w:docPartBody>
        <w:p w:rsidR="00000000" w:rsidRDefault="00B15FDC" w:rsidP="00B15FDC">
          <w:pPr>
            <w:pStyle w:val="C4ADCC344BCE425CAB330141308E5084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480"/>
    <w:rsid w:val="000B6301"/>
    <w:rsid w:val="00682FD0"/>
    <w:rsid w:val="00714480"/>
    <w:rsid w:val="00B15FDC"/>
    <w:rsid w:val="00CB505C"/>
    <w:rsid w:val="00DE75E2"/>
    <w:rsid w:val="00FA6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5FDC"/>
    <w:rPr>
      <w:color w:val="808080"/>
    </w:rPr>
  </w:style>
  <w:style w:type="paragraph" w:customStyle="1" w:styleId="474CACBE721743A78F59E4371630A5AE">
    <w:name w:val="474CACBE721743A78F59E4371630A5AE"/>
    <w:rsid w:val="00FA6FA8"/>
  </w:style>
  <w:style w:type="paragraph" w:customStyle="1" w:styleId="7FD003C414AD48C3BD0C8A4B0A82FC84">
    <w:name w:val="7FD003C414AD48C3BD0C8A4B0A82FC84"/>
    <w:rsid w:val="00FA6FA8"/>
  </w:style>
  <w:style w:type="paragraph" w:customStyle="1" w:styleId="BADA448ECE3F451B935C44A76EE23AAB">
    <w:name w:val="BADA448ECE3F451B935C44A76EE23AAB"/>
    <w:rsid w:val="00CB505C"/>
  </w:style>
  <w:style w:type="paragraph" w:customStyle="1" w:styleId="00A0883A49F24D7D971BAFCE0F742D71">
    <w:name w:val="00A0883A49F24D7D971BAFCE0F742D71"/>
    <w:rsid w:val="00682FD0"/>
  </w:style>
  <w:style w:type="paragraph" w:customStyle="1" w:styleId="B56EC218F94945C7877331E4842B7D81">
    <w:name w:val="B56EC218F94945C7877331E4842B7D81"/>
    <w:rsid w:val="00682FD0"/>
  </w:style>
  <w:style w:type="paragraph" w:customStyle="1" w:styleId="00A0883A49F24D7D971BAFCE0F742D711">
    <w:name w:val="00A0883A49F24D7D971BAFCE0F742D71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56EC218F94945C7877331E4842B7D811">
    <w:name w:val="B56EC218F94945C7877331E4842B7D81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7537E9355594B938D35C80370AD98A3">
    <w:name w:val="27537E9355594B938D35C80370AD98A3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E153CB5BF8D041E88A62B19BC601862C">
    <w:name w:val="E153CB5BF8D041E88A62B19BC601862C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F312FEF513147149078F512D0151844">
    <w:name w:val="4F312FEF513147149078F512D0151844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ADA448ECE3F451B935C44A76EE23AAB1">
    <w:name w:val="BADA448ECE3F451B935C44A76EE23AAB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6D03DFE8E8F410E8D5444C87F93A43E">
    <w:name w:val="A6D03DFE8E8F410E8D5444C87F93A43E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FC9A18F9EB474E9732A19280BB4A56">
    <w:name w:val="C4FC9A18F9EB474E9732A19280BB4A56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8E0A47863BA64F9499763283461FCAD9">
    <w:name w:val="8E0A47863BA64F9499763283461FCAD9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194FCDA309CA4C88B103DD6BFBCA9269">
    <w:name w:val="194FCDA309CA4C88B103DD6BFBCA9269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E5015FE18B4239944A17B65DF8BD1C">
    <w:name w:val="47E5015FE18B4239944A17B65DF8BD1C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D14C2CDBFBFE4B80BC68C6BB3C6016B1">
    <w:name w:val="D14C2CDBFBFE4B80BC68C6BB3C6016B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79420DA03F494943B62C56C80830B393">
    <w:name w:val="79420DA03F494943B62C56C80830B393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AA010364B7640B8A5099C257A8FC1B7">
    <w:name w:val="AAA010364B7640B8A5099C257A8FC1B7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5A51BCF802234D2C8D4A0DE215733100">
    <w:name w:val="5A51BCF802234D2C8D4A0DE215733100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33E07B324F504504B44D289A9B24DD09">
    <w:name w:val="33E07B324F504504B44D289A9B24DD09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6231B59BD65402486C63FF3EEBDF3C0">
    <w:name w:val="B6231B59BD65402486C63FF3EEBDF3C0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BEAF1DC0DB84FCF8E792FE130E4F376">
    <w:name w:val="FBEAF1DC0DB84FCF8E792FE130E4F376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E33BD37063544BEF9CA67CCA656E8B61">
    <w:name w:val="E33BD37063544BEF9CA67CCA656E8B6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289DC498033499AB5214C512BABC3CC">
    <w:name w:val="2289DC498033499AB5214C512BABC3CC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6BAB9BAC2BF946588E0B9A66D90B9B25">
    <w:name w:val="6BAB9BAC2BF946588E0B9A66D90B9B25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7FD003C414AD48C3BD0C8A4B0A82FC841">
    <w:name w:val="7FD003C414AD48C3BD0C8A4B0A82FC84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4FF289F9EE6402C9DB5112B6FE44A47">
    <w:name w:val="F4FF289F9EE6402C9DB5112B6FE44A47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6872132521594BD8A292E09FE7F3A36F">
    <w:name w:val="6872132521594BD8A292E09FE7F3A36F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73D99AA0B1EF4C098A3F4B9DA5D1DFA1">
    <w:name w:val="73D99AA0B1EF4C098A3F4B9DA5D1DFA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73182537C6F0494D8CE1D53900C8F6DA">
    <w:name w:val="73182537C6F0494D8CE1D53900C8F6DA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39484D1E825A4A71A26C67226FE79ACA">
    <w:name w:val="39484D1E825A4A71A26C67226FE79ACA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D94AB25B24DE48D8B3C1370B7E8B3D70">
    <w:name w:val="D94AB25B24DE48D8B3C1370B7E8B3D70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73467A220784036ACFB2CA622F38186">
    <w:name w:val="A73467A220784036ACFB2CA622F38186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D1F4F58C3B947EB992004D83B00B59F">
    <w:name w:val="9D1F4F58C3B947EB992004D83B00B59F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DA69F724D548493FA5F048F28FFA8A5C">
    <w:name w:val="DA69F724D548493FA5F048F28FFA8A5C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EEF73B4EF7AF41FA9AD3E37AC178CA3F">
    <w:name w:val="EEF73B4EF7AF41FA9AD3E37AC178CA3F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025E818F3333475395E54B023418671A">
    <w:name w:val="025E818F3333475395E54B023418671A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6C1C372020B1416F8C3C52EE6565B325">
    <w:name w:val="6C1C372020B1416F8C3C52EE6565B325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CCBD88128E04B57BBC5AB56D43C54C9">
    <w:name w:val="4CCBD88128E04B57BBC5AB56D43C54C9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3E22F014522B40828F8CB9CB5AC931BF">
    <w:name w:val="3E22F014522B40828F8CB9CB5AC931BF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1">
    <w:name w:val="474CACBE721743A78F59E4371630A5AE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ADCC344BCE425CAB330141308E5084">
    <w:name w:val="C4ADCC344BCE425CAB330141308E5084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C08CD9-4B07-4F02-BA89-FA9A4DC998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414</Words>
  <Characters>806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asey</dc:creator>
  <cp:keywords/>
  <dc:description/>
  <cp:lastModifiedBy>Jackie Casey</cp:lastModifiedBy>
  <cp:revision>3</cp:revision>
  <cp:lastPrinted>2019-08-07T15:13:00Z</cp:lastPrinted>
  <dcterms:created xsi:type="dcterms:W3CDTF">2019-08-07T15:35:00Z</dcterms:created>
  <dcterms:modified xsi:type="dcterms:W3CDTF">2019-08-07T19:19:00Z</dcterms:modified>
</cp:coreProperties>
</file>